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FC267" w14:textId="77777777" w:rsidR="007F6AA4" w:rsidRDefault="007F6AA4">
      <w:pPr>
        <w:jc w:val="both"/>
        <w:rPr>
          <w:i/>
          <w:sz w:val="23"/>
          <w:szCs w:val="23"/>
        </w:rPr>
      </w:pPr>
    </w:p>
    <w:p w14:paraId="3911CC53" w14:textId="01F7242D" w:rsidR="007F6AA4" w:rsidRDefault="007F6AA4" w:rsidP="007F6AA4">
      <w:pPr>
        <w:ind w:left="-709" w:right="-568"/>
        <w:jc w:val="center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    </w:t>
      </w:r>
      <w:r w:rsidR="003019D3">
        <w:rPr>
          <w:rFonts w:ascii="Arial" w:hAnsi="Arial" w:cs="Arial"/>
          <w:b/>
          <w:bCs/>
          <w:noProof/>
          <w:color w:val="000000"/>
        </w:rPr>
        <w:drawing>
          <wp:inline distT="0" distB="0" distL="0" distR="0" wp14:anchorId="01338261" wp14:editId="0D12F9AB">
            <wp:extent cx="1628449" cy="955675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849" cy="9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00"/>
        </w:rPr>
        <w:t xml:space="preserve">                                                                          </w:t>
      </w:r>
      <w:r>
        <w:rPr>
          <w:rFonts w:ascii="Verdana" w:hAnsi="Verdana"/>
          <w:noProof/>
          <w:sz w:val="40"/>
          <w:szCs w:val="38"/>
          <w:lang w:val="it-IT" w:eastAsia="it-IT"/>
        </w:rPr>
        <w:drawing>
          <wp:inline distT="0" distB="0" distL="0" distR="0" wp14:anchorId="3E4189EC" wp14:editId="73550350">
            <wp:extent cx="866775" cy="304800"/>
            <wp:effectExtent l="19050" t="0" r="9525" b="0"/>
            <wp:docPr id="10" name="Image 1" descr="30x40 logomida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0x40 logomida0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1F687" w14:textId="77777777" w:rsidR="00DA3D7F" w:rsidRDefault="00DA3D7F" w:rsidP="007F6AA4">
      <w:pPr>
        <w:jc w:val="center"/>
        <w:rPr>
          <w:rFonts w:ascii="Arial" w:hAnsi="Arial" w:cs="Arial"/>
          <w:b/>
          <w:bCs/>
          <w:color w:val="808080" w:themeColor="background1" w:themeShade="80"/>
        </w:rPr>
      </w:pPr>
    </w:p>
    <w:p w14:paraId="7AD85CFF" w14:textId="4C50CC14" w:rsidR="007F6AA4" w:rsidRPr="00193FC2" w:rsidRDefault="007F6AA4" w:rsidP="007F6AA4">
      <w:pPr>
        <w:jc w:val="center"/>
        <w:rPr>
          <w:rFonts w:ascii="Arial" w:hAnsi="Arial" w:cs="Arial"/>
          <w:b/>
          <w:bCs/>
          <w:color w:val="000000"/>
        </w:rPr>
      </w:pPr>
      <w:r w:rsidRPr="003019D3">
        <w:rPr>
          <w:rFonts w:ascii="Arial" w:hAnsi="Arial" w:cs="Arial"/>
          <w:b/>
          <w:bCs/>
          <w:color w:val="808080" w:themeColor="background1" w:themeShade="80"/>
        </w:rPr>
        <w:t xml:space="preserve">Fiche de Participation </w:t>
      </w:r>
      <w:r w:rsidR="003019D3">
        <w:rPr>
          <w:rFonts w:ascii="Arial" w:hAnsi="Arial" w:cs="Arial"/>
          <w:b/>
          <w:bCs/>
          <w:color w:val="000000"/>
        </w:rPr>
        <w:t>/Identification Form</w:t>
      </w:r>
    </w:p>
    <w:p w14:paraId="73AD7E7A" w14:textId="667CFAA7" w:rsidR="00DA3D7F" w:rsidRPr="00F95E80" w:rsidRDefault="003019D3" w:rsidP="00F95E80">
      <w:pPr>
        <w:jc w:val="center"/>
        <w:rPr>
          <w:rFonts w:ascii="Arial" w:hAnsi="Arial" w:cs="Arial"/>
          <w:b/>
          <w:bCs/>
          <w:color w:val="000000"/>
        </w:rPr>
      </w:pPr>
      <w:r w:rsidRPr="003019D3">
        <w:rPr>
          <w:rFonts w:ascii="Arial" w:hAnsi="Arial" w:cs="Arial"/>
          <w:b/>
          <w:bCs/>
          <w:color w:val="808080" w:themeColor="background1" w:themeShade="80"/>
        </w:rPr>
        <w:t>V</w:t>
      </w:r>
      <w:r w:rsidR="007F6AA4" w:rsidRPr="003019D3">
        <w:rPr>
          <w:rFonts w:ascii="Arial" w:hAnsi="Arial" w:cs="Arial"/>
          <w:b/>
          <w:bCs/>
          <w:color w:val="808080" w:themeColor="background1" w:themeShade="80"/>
        </w:rPr>
        <w:t>isiteurs étrangers</w:t>
      </w:r>
      <w:r w:rsidR="00DA3D7F" w:rsidRPr="00DA3D7F">
        <w:rPr>
          <w:rFonts w:ascii="Arial" w:hAnsi="Arial" w:cs="Arial"/>
          <w:b/>
          <w:bCs/>
        </w:rPr>
        <w:t>/</w:t>
      </w:r>
      <w:r w:rsidR="007F6AA4"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Arial" w:hAnsi="Arial" w:cs="Arial"/>
          <w:b/>
          <w:bCs/>
          <w:color w:val="000000"/>
        </w:rPr>
        <w:t xml:space="preserve">International Buyer </w:t>
      </w:r>
    </w:p>
    <w:p w14:paraId="17BE034E" w14:textId="3E62E9BB" w:rsidR="00DA3D7F" w:rsidRPr="003019D3" w:rsidRDefault="00DA3D7F" w:rsidP="00DA3D7F">
      <w:pPr>
        <w:jc w:val="center"/>
        <w:rPr>
          <w:rFonts w:ascii="Arial" w:hAnsi="Arial" w:cs="Arial"/>
          <w:b/>
          <w:bCs/>
          <w:color w:val="000000"/>
          <w:lang w:val="en-GB"/>
        </w:rPr>
      </w:pPr>
      <w:r w:rsidRPr="003019D3">
        <w:rPr>
          <w:rFonts w:ascii="Arial" w:hAnsi="Arial" w:cs="Arial"/>
          <w:b/>
          <w:bCs/>
          <w:color w:val="808080" w:themeColor="background1" w:themeShade="80"/>
          <w:lang w:val="en-GB"/>
        </w:rPr>
        <w:t>Bologne</w:t>
      </w:r>
      <w:r w:rsidRPr="003019D3">
        <w:rPr>
          <w:rFonts w:ascii="Arial" w:hAnsi="Arial" w:cs="Arial"/>
          <w:b/>
          <w:bCs/>
          <w:color w:val="000000"/>
          <w:lang w:val="en-GB"/>
        </w:rPr>
        <w:t>/Bologna</w:t>
      </w:r>
    </w:p>
    <w:p w14:paraId="5EAFAFAF" w14:textId="77777777" w:rsidR="00DA3D7F" w:rsidRPr="00193FC2" w:rsidRDefault="00DA3D7F" w:rsidP="00DA3D7F">
      <w:pPr>
        <w:jc w:val="center"/>
        <w:rPr>
          <w:rFonts w:ascii="Arial" w:hAnsi="Arial" w:cs="Arial"/>
          <w:b/>
          <w:bCs/>
          <w:color w:val="000000"/>
        </w:rPr>
      </w:pPr>
      <w:r w:rsidRPr="003019D3">
        <w:rPr>
          <w:rFonts w:ascii="Arial" w:hAnsi="Arial" w:cs="Arial"/>
          <w:b/>
          <w:bCs/>
          <w:color w:val="808080" w:themeColor="background1" w:themeShade="80"/>
        </w:rPr>
        <w:t>Italie</w:t>
      </w:r>
      <w:r>
        <w:rPr>
          <w:rFonts w:ascii="Arial" w:hAnsi="Arial" w:cs="Arial"/>
          <w:b/>
          <w:bCs/>
          <w:color w:val="000000"/>
        </w:rPr>
        <w:t xml:space="preserve">/Italy </w:t>
      </w:r>
    </w:p>
    <w:p w14:paraId="748CBB6F" w14:textId="55C764DD" w:rsidR="003019D3" w:rsidRPr="003019D3" w:rsidRDefault="003019D3" w:rsidP="00DA3D7F">
      <w:pPr>
        <w:jc w:val="center"/>
        <w:rPr>
          <w:rFonts w:ascii="Arial" w:hAnsi="Arial" w:cs="Arial"/>
          <w:b/>
          <w:bCs/>
          <w:color w:val="000000"/>
          <w:lang w:val="en-GB"/>
        </w:rPr>
      </w:pPr>
      <w:r w:rsidRPr="003019D3">
        <w:rPr>
          <w:rFonts w:ascii="Arial" w:hAnsi="Arial" w:cs="Arial"/>
          <w:b/>
          <w:bCs/>
          <w:color w:val="808080" w:themeColor="background1" w:themeShade="80"/>
          <w:lang w:val="en-GB"/>
        </w:rPr>
        <w:t>09-11 Juin</w:t>
      </w:r>
      <w:r w:rsidRPr="003019D3">
        <w:rPr>
          <w:rFonts w:ascii="Arial" w:hAnsi="Arial" w:cs="Arial"/>
          <w:b/>
          <w:bCs/>
          <w:color w:val="000000"/>
          <w:lang w:val="en-GB"/>
        </w:rPr>
        <w:t xml:space="preserve"> </w:t>
      </w:r>
      <w:r w:rsidRPr="003019D3">
        <w:rPr>
          <w:rFonts w:ascii="Arial" w:hAnsi="Arial" w:cs="Arial"/>
          <w:b/>
          <w:bCs/>
          <w:color w:val="808080" w:themeColor="background1" w:themeShade="80"/>
          <w:lang w:val="en-GB"/>
        </w:rPr>
        <w:t>2022</w:t>
      </w:r>
      <w:r w:rsidRPr="003019D3">
        <w:rPr>
          <w:rFonts w:ascii="Arial" w:hAnsi="Arial" w:cs="Arial"/>
          <w:b/>
          <w:bCs/>
          <w:color w:val="000000"/>
          <w:lang w:val="en-GB"/>
        </w:rPr>
        <w:t xml:space="preserve"> /09th -11th June</w:t>
      </w:r>
    </w:p>
    <w:p w14:paraId="38AFD0F9" w14:textId="77777777" w:rsidR="007F6AA4" w:rsidRDefault="007F6AA4">
      <w:pPr>
        <w:jc w:val="both"/>
        <w:rPr>
          <w:i/>
          <w:sz w:val="23"/>
          <w:szCs w:val="23"/>
        </w:rPr>
      </w:pPr>
    </w:p>
    <w:p w14:paraId="4BF0A491" w14:textId="77777777" w:rsidR="007F6AA4" w:rsidRPr="008F4174" w:rsidRDefault="007F6AA4">
      <w:pPr>
        <w:jc w:val="both"/>
        <w:rPr>
          <w:i/>
          <w:sz w:val="23"/>
          <w:szCs w:val="23"/>
        </w:rPr>
      </w:pPr>
    </w:p>
    <w:tbl>
      <w:tblPr>
        <w:tblW w:w="10514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2"/>
        <w:gridCol w:w="1219"/>
        <w:gridCol w:w="64"/>
        <w:gridCol w:w="1552"/>
        <w:gridCol w:w="992"/>
        <w:gridCol w:w="858"/>
        <w:gridCol w:w="276"/>
        <w:gridCol w:w="283"/>
        <w:gridCol w:w="2977"/>
        <w:gridCol w:w="11"/>
      </w:tblGrid>
      <w:tr w:rsidR="00A52982" w:rsidRPr="00D97070" w14:paraId="5BD8727F" w14:textId="77777777" w:rsidTr="009B5C07">
        <w:trPr>
          <w:trHeight w:val="340"/>
          <w:jc w:val="center"/>
        </w:trPr>
        <w:tc>
          <w:tcPr>
            <w:tcW w:w="3565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</w:tcPr>
          <w:p w14:paraId="69E62CC9" w14:textId="4DA4266E" w:rsidR="00A52982" w:rsidRPr="00D97070" w:rsidRDefault="00494315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sz w:val="21"/>
                <w:szCs w:val="21"/>
              </w:rPr>
            </w:pPr>
            <w:r w:rsidRPr="00D97070">
              <w:rPr>
                <w:rFonts w:ascii="Arial Narrow" w:hAnsi="Arial Narrow"/>
                <w:sz w:val="21"/>
                <w:szCs w:val="21"/>
              </w:rPr>
              <w:t>Prénom</w:t>
            </w:r>
            <w:r w:rsidR="003019D3">
              <w:rPr>
                <w:rFonts w:ascii="Arial Narrow" w:hAnsi="Arial Narrow"/>
                <w:sz w:val="21"/>
                <w:szCs w:val="21"/>
              </w:rPr>
              <w:t xml:space="preserve">/ </w:t>
            </w:r>
            <w:r w:rsidR="003019D3" w:rsidRPr="003019D3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>First name</w:t>
            </w:r>
            <w:r w:rsidR="003019D3">
              <w:rPr>
                <w:rFonts w:ascii="Arial Narrow" w:hAnsi="Arial Narrow"/>
                <w:sz w:val="21"/>
                <w:szCs w:val="21"/>
              </w:rPr>
              <w:t xml:space="preserve"> </w:t>
            </w:r>
          </w:p>
        </w:tc>
        <w:tc>
          <w:tcPr>
            <w:tcW w:w="3402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</w:tcPr>
          <w:p w14:paraId="3E50FA41" w14:textId="70FBA711" w:rsidR="00A52982" w:rsidRPr="00D97070" w:rsidRDefault="00494315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sz w:val="21"/>
                <w:szCs w:val="21"/>
              </w:rPr>
            </w:pPr>
            <w:r w:rsidRPr="00D97070">
              <w:rPr>
                <w:rFonts w:ascii="Arial Narrow" w:hAnsi="Arial Narrow"/>
                <w:sz w:val="21"/>
                <w:szCs w:val="21"/>
              </w:rPr>
              <w:t>Nom </w:t>
            </w:r>
            <w:r w:rsidR="003019D3">
              <w:rPr>
                <w:rFonts w:ascii="Arial Narrow" w:hAnsi="Arial Narrow"/>
                <w:sz w:val="21"/>
                <w:szCs w:val="21"/>
              </w:rPr>
              <w:t>/</w:t>
            </w:r>
            <w:r w:rsidR="003019D3" w:rsidRPr="003019D3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>Surname</w:t>
            </w:r>
          </w:p>
        </w:tc>
        <w:tc>
          <w:tcPr>
            <w:tcW w:w="3547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439D6448" w14:textId="1E5F1DDB" w:rsidR="007F6AA4" w:rsidRDefault="00494315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sz w:val="21"/>
                <w:szCs w:val="21"/>
              </w:rPr>
            </w:pPr>
            <w:r w:rsidRPr="00D97070">
              <w:rPr>
                <w:rFonts w:ascii="Arial Narrow" w:hAnsi="Arial Narrow"/>
                <w:sz w:val="21"/>
                <w:szCs w:val="21"/>
              </w:rPr>
              <w:t>Fonction</w:t>
            </w:r>
            <w:r w:rsidR="003019D3">
              <w:rPr>
                <w:rFonts w:ascii="Arial Narrow" w:hAnsi="Arial Narrow"/>
                <w:sz w:val="21"/>
                <w:szCs w:val="21"/>
              </w:rPr>
              <w:t>/</w:t>
            </w:r>
            <w:r w:rsidR="003019D3" w:rsidRPr="003019D3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>Fonction</w:t>
            </w:r>
            <w:r w:rsidR="001A4026" w:rsidRPr="003019D3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 xml:space="preserve"> </w:t>
            </w:r>
            <w:r w:rsidR="001A4026" w:rsidRPr="00D97070">
              <w:rPr>
                <w:rFonts w:ascii="Arial Narrow" w:hAnsi="Arial Narrow"/>
                <w:sz w:val="21"/>
                <w:szCs w:val="21"/>
              </w:rPr>
              <w:t xml:space="preserve">  </w:t>
            </w:r>
            <w:r w:rsidR="00A52982" w:rsidRPr="00D97070">
              <w:rPr>
                <w:rFonts w:ascii="Arial Narrow" w:hAnsi="Arial Narrow"/>
                <w:sz w:val="21"/>
                <w:szCs w:val="21"/>
              </w:rPr>
              <w:t xml:space="preserve"> </w:t>
            </w:r>
          </w:p>
          <w:p w14:paraId="081D01BD" w14:textId="77777777" w:rsidR="00A52982" w:rsidRPr="00D97070" w:rsidRDefault="00A52982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sz w:val="21"/>
                <w:szCs w:val="21"/>
              </w:rPr>
            </w:pPr>
            <w:r w:rsidRPr="00D97070">
              <w:rPr>
                <w:rFonts w:ascii="Arial Narrow" w:hAnsi="Arial Narrow"/>
                <w:sz w:val="21"/>
                <w:szCs w:val="21"/>
              </w:rPr>
              <w:t xml:space="preserve">                         </w:t>
            </w:r>
          </w:p>
        </w:tc>
      </w:tr>
      <w:tr w:rsidR="00A52982" w:rsidRPr="00D97070" w14:paraId="286B05F1" w14:textId="77777777" w:rsidTr="009B5C07">
        <w:trPr>
          <w:trHeight w:val="340"/>
          <w:jc w:val="center"/>
        </w:trPr>
        <w:tc>
          <w:tcPr>
            <w:tcW w:w="10514" w:type="dxa"/>
            <w:gridSpan w:val="10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9AD4CE1" w14:textId="54DCCE46" w:rsidR="00A52982" w:rsidRPr="00D97070" w:rsidRDefault="00494315" w:rsidP="005506C0">
            <w:pPr>
              <w:pStyle w:val="Nessunaspaziatura"/>
              <w:rPr>
                <w:rFonts w:ascii="Arial Narrow" w:hAnsi="Arial Narrow"/>
                <w:sz w:val="21"/>
                <w:szCs w:val="21"/>
              </w:rPr>
            </w:pPr>
            <w:r w:rsidRPr="00D97070">
              <w:rPr>
                <w:rFonts w:ascii="Arial Narrow" w:hAnsi="Arial Narrow"/>
                <w:sz w:val="21"/>
                <w:szCs w:val="21"/>
              </w:rPr>
              <w:t>Société</w:t>
            </w:r>
            <w:r w:rsidR="003019D3">
              <w:rPr>
                <w:rFonts w:ascii="Arial Narrow" w:hAnsi="Arial Narrow"/>
                <w:sz w:val="21"/>
                <w:szCs w:val="21"/>
              </w:rPr>
              <w:t>/</w:t>
            </w:r>
            <w:r w:rsidR="003019D3" w:rsidRPr="003019D3">
              <w:rPr>
                <w:rFonts w:ascii="Arial Narrow" w:hAnsi="Arial Narrow"/>
                <w:i/>
                <w:color w:val="0000FF"/>
                <w:sz w:val="21"/>
                <w:szCs w:val="21"/>
              </w:rPr>
              <w:t>Company</w:t>
            </w:r>
          </w:p>
        </w:tc>
      </w:tr>
      <w:tr w:rsidR="00A52982" w:rsidRPr="00D97070" w14:paraId="0C2B043B" w14:textId="77777777" w:rsidTr="004B35CC">
        <w:trPr>
          <w:trHeight w:val="340"/>
          <w:jc w:val="center"/>
        </w:trPr>
        <w:tc>
          <w:tcPr>
            <w:tcW w:w="7526" w:type="dxa"/>
            <w:gridSpan w:val="8"/>
            <w:tcBorders>
              <w:left w:val="single" w:sz="8" w:space="0" w:color="000000"/>
              <w:bottom w:val="single" w:sz="4" w:space="0" w:color="000000"/>
            </w:tcBorders>
          </w:tcPr>
          <w:p w14:paraId="2CCFBCDA" w14:textId="6B5B4F42" w:rsidR="00A52982" w:rsidRPr="00AF29E9" w:rsidRDefault="00494315" w:rsidP="005506C0">
            <w:pPr>
              <w:pStyle w:val="Nessunaspaziatura"/>
              <w:rPr>
                <w:rFonts w:ascii="Arial Narrow" w:hAnsi="Arial Narrow"/>
                <w:sz w:val="21"/>
                <w:szCs w:val="21"/>
              </w:rPr>
            </w:pPr>
            <w:r w:rsidRPr="00AF29E9">
              <w:rPr>
                <w:rFonts w:ascii="Arial Narrow" w:hAnsi="Arial Narrow"/>
                <w:sz w:val="21"/>
                <w:szCs w:val="21"/>
              </w:rPr>
              <w:t>Adresse</w:t>
            </w:r>
            <w:r w:rsidR="003019D3">
              <w:rPr>
                <w:rFonts w:ascii="Arial Narrow" w:hAnsi="Arial Narrow"/>
                <w:sz w:val="21"/>
                <w:szCs w:val="21"/>
              </w:rPr>
              <w:t>/</w:t>
            </w:r>
            <w:r w:rsidR="003019D3" w:rsidRPr="003019D3">
              <w:rPr>
                <w:rFonts w:ascii="Arial Narrow" w:hAnsi="Arial Narrow"/>
                <w:i/>
                <w:color w:val="0000FF"/>
                <w:sz w:val="21"/>
                <w:szCs w:val="21"/>
              </w:rPr>
              <w:t xml:space="preserve">Address </w:t>
            </w:r>
          </w:p>
        </w:tc>
        <w:tc>
          <w:tcPr>
            <w:tcW w:w="298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388CC9EB" w14:textId="44474F0F" w:rsidR="00A52982" w:rsidRPr="00AF29E9" w:rsidRDefault="007F4099" w:rsidP="005506C0">
            <w:pPr>
              <w:pStyle w:val="Nessunaspaziatura"/>
              <w:rPr>
                <w:rFonts w:ascii="Arial Narrow" w:hAnsi="Arial Narrow"/>
                <w:sz w:val="21"/>
                <w:szCs w:val="21"/>
              </w:rPr>
            </w:pPr>
            <w:r w:rsidRPr="00AF29E9">
              <w:rPr>
                <w:rFonts w:ascii="Arial Narrow" w:hAnsi="Arial Narrow"/>
                <w:sz w:val="21"/>
                <w:szCs w:val="21"/>
              </w:rPr>
              <w:t xml:space="preserve">Code </w:t>
            </w:r>
            <w:r w:rsidR="00494315" w:rsidRPr="00AF29E9">
              <w:rPr>
                <w:rFonts w:ascii="Arial Narrow" w:hAnsi="Arial Narrow"/>
                <w:sz w:val="21"/>
                <w:szCs w:val="21"/>
              </w:rPr>
              <w:t>postal</w:t>
            </w:r>
            <w:r w:rsidR="003019D3">
              <w:rPr>
                <w:rFonts w:ascii="Arial Narrow" w:hAnsi="Arial Narrow"/>
                <w:sz w:val="21"/>
                <w:szCs w:val="21"/>
              </w:rPr>
              <w:t>/</w:t>
            </w:r>
            <w:r w:rsidR="003019D3" w:rsidRPr="003019D3">
              <w:rPr>
                <w:rFonts w:ascii="Arial Narrow" w:hAnsi="Arial Narrow"/>
                <w:i/>
                <w:color w:val="0000FF"/>
                <w:sz w:val="21"/>
                <w:szCs w:val="21"/>
              </w:rPr>
              <w:t>Postal Code</w:t>
            </w:r>
            <w:r w:rsidR="001A4026" w:rsidRPr="00AF29E9">
              <w:rPr>
                <w:rFonts w:ascii="Arial Narrow" w:hAnsi="Arial Narrow"/>
                <w:sz w:val="21"/>
                <w:szCs w:val="21"/>
              </w:rPr>
              <w:t xml:space="preserve">  </w:t>
            </w:r>
            <w:r w:rsidR="00A52982" w:rsidRPr="00AF29E9">
              <w:rPr>
                <w:rFonts w:ascii="Arial Narrow" w:hAnsi="Arial Narrow"/>
                <w:sz w:val="21"/>
                <w:szCs w:val="21"/>
              </w:rPr>
              <w:t xml:space="preserve">               </w:t>
            </w:r>
          </w:p>
        </w:tc>
      </w:tr>
      <w:tr w:rsidR="00A52982" w:rsidRPr="003539EB" w14:paraId="2067423A" w14:textId="77777777" w:rsidTr="009B5C07">
        <w:trPr>
          <w:trHeight w:val="340"/>
          <w:jc w:val="center"/>
        </w:trPr>
        <w:tc>
          <w:tcPr>
            <w:tcW w:w="3501" w:type="dxa"/>
            <w:gridSpan w:val="2"/>
            <w:tcBorders>
              <w:left w:val="single" w:sz="8" w:space="0" w:color="000000"/>
              <w:bottom w:val="single" w:sz="4" w:space="0" w:color="000000"/>
            </w:tcBorders>
            <w:vAlign w:val="center"/>
          </w:tcPr>
          <w:p w14:paraId="694E0653" w14:textId="568A2DD3" w:rsidR="00A52982" w:rsidRPr="00AF29E9" w:rsidRDefault="007F4099" w:rsidP="00B6736A">
            <w:pPr>
              <w:pStyle w:val="Nessunaspaziatura"/>
              <w:rPr>
                <w:rFonts w:ascii="Arial Narrow" w:hAnsi="Arial Narrow"/>
                <w:sz w:val="21"/>
                <w:szCs w:val="21"/>
              </w:rPr>
            </w:pPr>
            <w:r w:rsidRPr="00AF29E9">
              <w:rPr>
                <w:rFonts w:ascii="Arial Narrow" w:hAnsi="Arial Narrow"/>
                <w:sz w:val="21"/>
                <w:szCs w:val="21"/>
              </w:rPr>
              <w:t>Vill</w:t>
            </w:r>
            <w:r w:rsidR="004B35CC" w:rsidRPr="00AF29E9">
              <w:rPr>
                <w:rFonts w:ascii="Arial Narrow" w:hAnsi="Arial Narrow"/>
                <w:sz w:val="21"/>
                <w:szCs w:val="21"/>
              </w:rPr>
              <w:t>e</w:t>
            </w:r>
            <w:r w:rsidR="003019D3">
              <w:rPr>
                <w:rFonts w:ascii="Arial Narrow" w:hAnsi="Arial Narrow"/>
                <w:sz w:val="21"/>
                <w:szCs w:val="21"/>
              </w:rPr>
              <w:t>/</w:t>
            </w:r>
            <w:r w:rsidR="003019D3" w:rsidRPr="003019D3">
              <w:rPr>
                <w:rFonts w:ascii="Arial Narrow" w:hAnsi="Arial Narrow"/>
                <w:i/>
                <w:color w:val="0000FF"/>
                <w:sz w:val="21"/>
                <w:szCs w:val="21"/>
              </w:rPr>
              <w:t>City</w:t>
            </w:r>
          </w:p>
        </w:tc>
        <w:tc>
          <w:tcPr>
            <w:tcW w:w="2608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1559583" w14:textId="4BB305C0" w:rsidR="00A52982" w:rsidRPr="00AF29E9" w:rsidRDefault="00494315" w:rsidP="00B6736A">
            <w:pPr>
              <w:pStyle w:val="Nessunaspaziatura"/>
              <w:rPr>
                <w:rFonts w:ascii="Arial Narrow" w:hAnsi="Arial Narrow"/>
                <w:sz w:val="21"/>
                <w:szCs w:val="21"/>
              </w:rPr>
            </w:pPr>
            <w:r w:rsidRPr="00AF29E9">
              <w:rPr>
                <w:rFonts w:ascii="Arial Narrow" w:hAnsi="Arial Narrow"/>
                <w:sz w:val="21"/>
                <w:szCs w:val="21"/>
              </w:rPr>
              <w:t>Pays</w:t>
            </w:r>
            <w:r w:rsidR="003019D3">
              <w:rPr>
                <w:rFonts w:ascii="Arial Narrow" w:hAnsi="Arial Narrow"/>
                <w:i/>
                <w:color w:val="0000FF"/>
                <w:sz w:val="21"/>
                <w:szCs w:val="21"/>
              </w:rPr>
              <w:t xml:space="preserve">/Country </w:t>
            </w:r>
          </w:p>
        </w:tc>
        <w:tc>
          <w:tcPr>
            <w:tcW w:w="440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B55A9FD" w14:textId="6D63686A" w:rsidR="00A52982" w:rsidRPr="00AF29E9" w:rsidRDefault="007F4099" w:rsidP="00B6736A">
            <w:pPr>
              <w:pStyle w:val="Nessunaspaziatura"/>
              <w:rPr>
                <w:rFonts w:ascii="Arial Narrow" w:hAnsi="Arial Narrow"/>
                <w:sz w:val="21"/>
                <w:szCs w:val="21"/>
                <w:lang w:val="en-US"/>
              </w:rPr>
            </w:pPr>
            <w:r w:rsidRPr="00AF29E9">
              <w:rPr>
                <w:rFonts w:ascii="Arial Narrow" w:hAnsi="Arial Narrow"/>
                <w:sz w:val="21"/>
                <w:szCs w:val="21"/>
                <w:lang w:val="en-US"/>
              </w:rPr>
              <w:t xml:space="preserve">Site </w:t>
            </w:r>
            <w:r w:rsidR="00494315" w:rsidRPr="00AF29E9">
              <w:rPr>
                <w:rFonts w:ascii="Arial Narrow" w:hAnsi="Arial Narrow"/>
                <w:sz w:val="21"/>
                <w:szCs w:val="21"/>
                <w:lang w:val="en-US"/>
              </w:rPr>
              <w:t>Web</w:t>
            </w:r>
            <w:r w:rsidR="003019D3">
              <w:rPr>
                <w:rFonts w:ascii="Arial Narrow" w:hAnsi="Arial Narrow"/>
                <w:sz w:val="21"/>
                <w:szCs w:val="21"/>
                <w:lang w:val="en-US"/>
              </w:rPr>
              <w:t xml:space="preserve">/ </w:t>
            </w:r>
            <w:r w:rsidR="003019D3" w:rsidRPr="003019D3">
              <w:rPr>
                <w:rFonts w:ascii="Arial Narrow" w:hAnsi="Arial Narrow"/>
                <w:i/>
                <w:color w:val="0000FF"/>
                <w:sz w:val="21"/>
                <w:szCs w:val="21"/>
              </w:rPr>
              <w:t>Website</w:t>
            </w:r>
            <w:r w:rsidR="001220D6" w:rsidRPr="00AF29E9">
              <w:rPr>
                <w:rFonts w:ascii="Arial Narrow" w:hAnsi="Arial Narrow"/>
                <w:sz w:val="21"/>
                <w:szCs w:val="21"/>
                <w:lang w:val="en-US"/>
              </w:rPr>
              <w:t xml:space="preserve">            </w:t>
            </w:r>
            <w:r w:rsidR="00A52982" w:rsidRPr="00AF29E9">
              <w:rPr>
                <w:rFonts w:ascii="Arial Narrow" w:hAnsi="Arial Narrow"/>
                <w:sz w:val="21"/>
                <w:szCs w:val="21"/>
                <w:lang w:val="en-US"/>
              </w:rPr>
              <w:t xml:space="preserve">                </w:t>
            </w:r>
          </w:p>
        </w:tc>
      </w:tr>
      <w:tr w:rsidR="00463B87" w:rsidRPr="00D97070" w14:paraId="3FBB6250" w14:textId="77777777" w:rsidTr="009B5C07">
        <w:trPr>
          <w:gridAfter w:val="1"/>
          <w:wAfter w:w="11" w:type="dxa"/>
          <w:trHeight w:val="340"/>
          <w:jc w:val="center"/>
        </w:trPr>
        <w:tc>
          <w:tcPr>
            <w:tcW w:w="2282" w:type="dxa"/>
            <w:tcBorders>
              <w:left w:val="single" w:sz="8" w:space="0" w:color="000000"/>
              <w:bottom w:val="single" w:sz="8" w:space="0" w:color="000000"/>
            </w:tcBorders>
          </w:tcPr>
          <w:p w14:paraId="34647387" w14:textId="631DC69E" w:rsidR="00463B87" w:rsidRPr="00AF29E9" w:rsidRDefault="00463B87" w:rsidP="00B6736A">
            <w:pPr>
              <w:pStyle w:val="Nessunaspaziatura"/>
              <w:ind w:left="-57" w:right="-70"/>
              <w:rPr>
                <w:rFonts w:ascii="Arial Narrow" w:hAnsi="Arial Narrow"/>
                <w:sz w:val="21"/>
                <w:szCs w:val="21"/>
              </w:rPr>
            </w:pPr>
            <w:r w:rsidRPr="00AF29E9">
              <w:rPr>
                <w:rFonts w:ascii="Arial Narrow" w:hAnsi="Arial Narrow"/>
                <w:sz w:val="21"/>
                <w:szCs w:val="21"/>
              </w:rPr>
              <w:t>Tél</w:t>
            </w:r>
            <w:r w:rsidR="003019D3">
              <w:rPr>
                <w:rFonts w:ascii="Arial Narrow" w:hAnsi="Arial Narrow"/>
                <w:sz w:val="21"/>
                <w:szCs w:val="21"/>
              </w:rPr>
              <w:t xml:space="preserve">/ </w:t>
            </w:r>
            <w:r w:rsidR="003019D3" w:rsidRPr="003019D3">
              <w:rPr>
                <w:rFonts w:ascii="Arial Narrow" w:hAnsi="Arial Narrow"/>
                <w:i/>
                <w:color w:val="0000FF"/>
                <w:sz w:val="21"/>
                <w:szCs w:val="21"/>
              </w:rPr>
              <w:t>Phone</w:t>
            </w:r>
            <w:r w:rsidR="003019D3">
              <w:rPr>
                <w:rFonts w:ascii="Arial Narrow" w:hAnsi="Arial Narrow"/>
                <w:sz w:val="21"/>
                <w:szCs w:val="21"/>
              </w:rPr>
              <w:t xml:space="preserve"> </w:t>
            </w:r>
          </w:p>
        </w:tc>
        <w:tc>
          <w:tcPr>
            <w:tcW w:w="2835" w:type="dxa"/>
            <w:gridSpan w:val="3"/>
            <w:tcBorders>
              <w:left w:val="single" w:sz="8" w:space="0" w:color="000000"/>
              <w:bottom w:val="single" w:sz="8" w:space="0" w:color="000000"/>
            </w:tcBorders>
          </w:tcPr>
          <w:p w14:paraId="0CB0CE53" w14:textId="186B9741" w:rsidR="00463B87" w:rsidRPr="00AF29E9" w:rsidRDefault="00463B87" w:rsidP="00B6736A">
            <w:pPr>
              <w:pStyle w:val="Nessunaspaziatura"/>
              <w:ind w:left="-57" w:right="-70"/>
              <w:rPr>
                <w:rFonts w:ascii="Arial Narrow" w:hAnsi="Arial Narrow"/>
                <w:sz w:val="21"/>
                <w:szCs w:val="21"/>
              </w:rPr>
            </w:pPr>
            <w:r w:rsidRPr="00AF29E9">
              <w:rPr>
                <w:rFonts w:ascii="Arial Narrow" w:hAnsi="Arial Narrow"/>
                <w:sz w:val="21"/>
                <w:szCs w:val="21"/>
              </w:rPr>
              <w:t>Portable</w:t>
            </w:r>
            <w:r w:rsidR="003019D3">
              <w:rPr>
                <w:rFonts w:ascii="Arial Narrow" w:hAnsi="Arial Narrow"/>
                <w:i/>
                <w:sz w:val="21"/>
                <w:szCs w:val="21"/>
              </w:rPr>
              <w:t>/</w:t>
            </w:r>
            <w:r w:rsidR="003019D3" w:rsidRPr="003019D3">
              <w:rPr>
                <w:rFonts w:ascii="Arial Narrow" w:hAnsi="Arial Narrow"/>
                <w:i/>
                <w:color w:val="0000FF"/>
                <w:sz w:val="21"/>
                <w:szCs w:val="21"/>
              </w:rPr>
              <w:t>Cellphone</w:t>
            </w:r>
            <w:r w:rsidR="003539EB" w:rsidRPr="003019D3">
              <w:rPr>
                <w:rFonts w:ascii="Arial Narrow" w:hAnsi="Arial Narrow"/>
                <w:i/>
                <w:color w:val="0000FF"/>
                <w:sz w:val="21"/>
                <w:szCs w:val="21"/>
              </w:rPr>
              <w:t xml:space="preserve"> </w:t>
            </w:r>
          </w:p>
        </w:tc>
        <w:tc>
          <w:tcPr>
            <w:tcW w:w="2126" w:type="dxa"/>
            <w:gridSpan w:val="3"/>
            <w:tcBorders>
              <w:left w:val="single" w:sz="4" w:space="0" w:color="000000"/>
              <w:bottom w:val="single" w:sz="8" w:space="0" w:color="000000"/>
            </w:tcBorders>
          </w:tcPr>
          <w:p w14:paraId="75E7F62E" w14:textId="382CF393" w:rsidR="00463B87" w:rsidRPr="00AF29E9" w:rsidRDefault="003019D3" w:rsidP="004B35CC">
            <w:pPr>
              <w:pStyle w:val="Nessunaspaziatura"/>
              <w:ind w:left="-57" w:right="-70"/>
              <w:rPr>
                <w:rFonts w:ascii="Arial Narrow" w:hAnsi="Arial Narrow"/>
                <w:sz w:val="21"/>
                <w:szCs w:val="21"/>
              </w:rPr>
            </w:pPr>
            <w:r>
              <w:rPr>
                <w:rFonts w:ascii="Arial Narrow" w:hAnsi="Arial Narrow"/>
                <w:sz w:val="21"/>
                <w:szCs w:val="21"/>
              </w:rPr>
              <w:t>What’s App /</w:t>
            </w:r>
            <w:r w:rsidRPr="003019D3">
              <w:rPr>
                <w:rFonts w:ascii="Arial Narrow" w:hAnsi="Arial Narrow"/>
                <w:i/>
                <w:color w:val="0000FF"/>
                <w:sz w:val="21"/>
                <w:szCs w:val="21"/>
              </w:rPr>
              <w:t>WA</w:t>
            </w:r>
          </w:p>
        </w:tc>
        <w:tc>
          <w:tcPr>
            <w:tcW w:w="3260" w:type="dxa"/>
            <w:gridSpan w:val="2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EDC2D1C" w14:textId="77777777" w:rsidR="00463B87" w:rsidRPr="00AF29E9" w:rsidRDefault="004B35CC" w:rsidP="00B6736A">
            <w:pPr>
              <w:pStyle w:val="Nessunaspaziatura"/>
              <w:ind w:left="-57" w:right="-70"/>
              <w:rPr>
                <w:rFonts w:ascii="Arial Narrow" w:hAnsi="Arial Narrow"/>
                <w:sz w:val="21"/>
                <w:szCs w:val="21"/>
              </w:rPr>
            </w:pPr>
            <w:r w:rsidRPr="00AF29E9">
              <w:rPr>
                <w:rFonts w:ascii="Arial Narrow" w:hAnsi="Arial Narrow"/>
                <w:sz w:val="21"/>
                <w:szCs w:val="21"/>
              </w:rPr>
              <w:t>e-m</w:t>
            </w:r>
            <w:r w:rsidR="00463B87" w:rsidRPr="00AF29E9">
              <w:rPr>
                <w:rFonts w:ascii="Arial Narrow" w:hAnsi="Arial Narrow"/>
                <w:sz w:val="21"/>
                <w:szCs w:val="21"/>
              </w:rPr>
              <w:t>ail :</w:t>
            </w:r>
            <w:r w:rsidR="00B6736A" w:rsidRPr="00AF29E9">
              <w:rPr>
                <w:rFonts w:ascii="Arial Narrow" w:hAnsi="Arial Narrow"/>
                <w:color w:val="000000"/>
                <w:sz w:val="21"/>
                <w:szCs w:val="21"/>
                <w:lang w:val="de-DE"/>
              </w:rPr>
              <w:t xml:space="preserve"> </w:t>
            </w:r>
          </w:p>
        </w:tc>
      </w:tr>
      <w:tr w:rsidR="00D22E87" w:rsidRPr="00D97070" w14:paraId="23E02F2B" w14:textId="77777777" w:rsidTr="00D22E87">
        <w:trPr>
          <w:cantSplit/>
          <w:trHeight w:val="133"/>
          <w:jc w:val="center"/>
        </w:trPr>
        <w:tc>
          <w:tcPr>
            <w:tcW w:w="10514" w:type="dxa"/>
            <w:gridSpan w:val="10"/>
            <w:tcBorders>
              <w:bottom w:val="single" w:sz="8" w:space="0" w:color="000000"/>
            </w:tcBorders>
          </w:tcPr>
          <w:p w14:paraId="12B77A6C" w14:textId="77777777" w:rsidR="00D22E87" w:rsidRPr="00D97070" w:rsidRDefault="00D22E87" w:rsidP="00806899">
            <w:pPr>
              <w:snapToGrid w:val="0"/>
              <w:rPr>
                <w:rFonts w:ascii="Arial" w:eastAsia="Arial Unicode MS" w:hAnsi="Arial" w:cs="Arial"/>
                <w:b/>
                <w:bCs/>
                <w:color w:val="92D050"/>
                <w:sz w:val="21"/>
                <w:szCs w:val="21"/>
              </w:rPr>
            </w:pPr>
          </w:p>
        </w:tc>
      </w:tr>
      <w:tr w:rsidR="00A52982" w:rsidRPr="00D97070" w14:paraId="0937B1DE" w14:textId="77777777" w:rsidTr="00D22E87">
        <w:trPr>
          <w:cantSplit/>
          <w:trHeight w:val="196"/>
          <w:jc w:val="center"/>
        </w:trPr>
        <w:tc>
          <w:tcPr>
            <w:tcW w:w="10514" w:type="dxa"/>
            <w:gridSpan w:val="10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7E455B" w14:textId="707A8E6B" w:rsidR="004B35CC" w:rsidRPr="001202BB" w:rsidRDefault="00DA3D7F" w:rsidP="00E144AD">
            <w:pPr>
              <w:pStyle w:val="NormalWeb1"/>
              <w:snapToGrid w:val="0"/>
              <w:spacing w:before="0" w:after="0"/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Les informations sur votre société</w:t>
            </w:r>
            <w:r w:rsidR="00654702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/ I</w:t>
            </w:r>
            <w:r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nformation about your activity</w:t>
            </w:r>
          </w:p>
        </w:tc>
      </w:tr>
      <w:tr w:rsidR="00A52982" w:rsidRPr="00D97070" w14:paraId="56C7126B" w14:textId="77777777" w:rsidTr="003539EB">
        <w:trPr>
          <w:cantSplit/>
          <w:trHeight w:val="196"/>
          <w:jc w:val="center"/>
        </w:trPr>
        <w:tc>
          <w:tcPr>
            <w:tcW w:w="10514" w:type="dxa"/>
            <w:gridSpan w:val="10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17D082B" w14:textId="2C46DBD7" w:rsidR="00AF29E9" w:rsidRDefault="00714F56" w:rsidP="00806899">
            <w:pPr>
              <w:pStyle w:val="NormalWeb1"/>
              <w:snapToGrid w:val="0"/>
              <w:spacing w:before="0" w:after="0"/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>Veuillez préciser votre secteur d’activité</w:t>
            </w:r>
            <w:r w:rsidR="00C32C2B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 xml:space="preserve">/ </w:t>
            </w:r>
            <w:r w:rsidR="00C32C2B" w:rsidRPr="00C32C2B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 xml:space="preserve">Please specify your </w:t>
            </w:r>
            <w:r w:rsidR="00C32C2B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>business activity</w:t>
            </w:r>
          </w:p>
          <w:p w14:paraId="356C8526" w14:textId="087E846F" w:rsidR="00DA3D7F" w:rsidRDefault="00DA3D7F" w:rsidP="00806899">
            <w:pPr>
              <w:pStyle w:val="NormalWeb1"/>
              <w:snapToGrid w:val="0"/>
              <w:spacing w:before="0" w:after="0"/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</w:pPr>
            <w:r w:rsidRPr="00DA3D7F">
              <w:rPr>
                <w:rFonts w:ascii="Arial Narrow" w:eastAsia="Times New Roman" w:hAnsi="Arial Narrow" w:cs="Times New Roman"/>
                <w:i/>
                <w:sz w:val="21"/>
                <w:szCs w:val="21"/>
              </w:rPr>
              <w:t>……………………………….</w:t>
            </w:r>
          </w:p>
          <w:p w14:paraId="390C7B79" w14:textId="77777777" w:rsidR="00DA3D7F" w:rsidRDefault="00DA3D7F" w:rsidP="00806899">
            <w:pPr>
              <w:pStyle w:val="NormalWeb1"/>
              <w:snapToGrid w:val="0"/>
              <w:spacing w:before="0" w:after="0"/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</w:pPr>
          </w:p>
          <w:p w14:paraId="36D64FFB" w14:textId="34AF02D5" w:rsidR="00DA3D7F" w:rsidRPr="00D97070" w:rsidRDefault="00DA3D7F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A52982" w:rsidRPr="00D97070" w14:paraId="46AD065D" w14:textId="77777777" w:rsidTr="003539EB">
        <w:trPr>
          <w:trHeight w:val="329"/>
          <w:jc w:val="center"/>
        </w:trPr>
        <w:tc>
          <w:tcPr>
            <w:tcW w:w="10514" w:type="dxa"/>
            <w:gridSpan w:val="10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F23351C" w14:textId="77777777" w:rsidR="00D8534C" w:rsidRDefault="00A52982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</w:pPr>
            <w:r w:rsidRPr="00D97070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 xml:space="preserve">Vous </w:t>
            </w:r>
            <w:r w:rsidR="00494315" w:rsidRPr="00D97070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>êtes</w:t>
            </w:r>
            <w:r w:rsidR="00C32C2B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 xml:space="preserve">/ </w:t>
            </w:r>
            <w:r w:rsidR="00C32C2B" w:rsidRPr="00C32C2B">
              <w:rPr>
                <w:rFonts w:ascii="Arial Narrow" w:hAnsi="Arial Narrow"/>
                <w:b/>
                <w:bCs/>
                <w:color w:val="1F497D" w:themeColor="text2"/>
                <w:sz w:val="21"/>
                <w:szCs w:val="21"/>
              </w:rPr>
              <w:t xml:space="preserve">You are  </w:t>
            </w:r>
            <w:r w:rsidR="00494315" w:rsidRPr="00C32C2B">
              <w:rPr>
                <w:rFonts w:ascii="Arial Narrow" w:hAnsi="Arial Narrow"/>
                <w:b/>
                <w:bCs/>
                <w:color w:val="1F497D" w:themeColor="text2"/>
                <w:sz w:val="21"/>
                <w:szCs w:val="21"/>
              </w:rPr>
              <w:t> </w:t>
            </w:r>
            <w:r w:rsidR="00494315" w:rsidRPr="00D97070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>:</w:t>
            </w:r>
            <w:r w:rsidRPr="00D97070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 xml:space="preserve">    </w:t>
            </w:r>
            <w:r w:rsidR="00C32C2B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 xml:space="preserve">                          </w:t>
            </w:r>
          </w:p>
          <w:p w14:paraId="541975DF" w14:textId="77777777" w:rsidR="005933AE" w:rsidRDefault="005933AE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Cs/>
                <w:color w:val="000000"/>
                <w:sz w:val="21"/>
                <w:szCs w:val="21"/>
              </w:rPr>
            </w:pPr>
          </w:p>
          <w:p w14:paraId="1D470F65" w14:textId="2883672A" w:rsidR="00C32C2B" w:rsidRDefault="00A52982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Cs/>
                <w:color w:val="000000"/>
                <w:sz w:val="21"/>
                <w:szCs w:val="21"/>
              </w:rPr>
            </w:pP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Produc</w:t>
            </w:r>
            <w:r w:rsidR="00382896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teur</w:t>
            </w:r>
            <w:r w:rsidR="00C32C2B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/ </w:t>
            </w:r>
            <w:r w:rsidR="00C32C2B" w:rsidRPr="00C32C2B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>Producer</w:t>
            </w:r>
            <w:r w:rsidR="00C32C2B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</w:t>
            </w:r>
            <w:r w:rsidRPr="00D97070">
              <w:rPr>
                <w:rFonts w:ascii="Arial Narrow" w:hAnsi="Arial Narrow"/>
                <w:bCs/>
                <w:color w:val="0000FF"/>
                <w:sz w:val="21"/>
                <w:szCs w:val="21"/>
              </w:rPr>
              <w:t> </w:t>
            </w:r>
            <w:r w:rsidR="004B35CC"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 w:rsidR="005933AE"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</w:t>
            </w: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  </w:t>
            </w:r>
            <w:r w:rsidR="00494315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             </w:t>
            </w: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</w:t>
            </w:r>
            <w:r w:rsidR="00382896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Importateur</w:t>
            </w:r>
            <w:r w:rsidR="00C32C2B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/ </w:t>
            </w:r>
            <w:r w:rsidR="00C32C2B" w:rsidRPr="00C32C2B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 xml:space="preserve">Importer </w:t>
            </w: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</w:t>
            </w:r>
            <w:r w:rsidR="004B35CC"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   </w:t>
            </w:r>
            <w:r w:rsidR="00C50F64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</w:t>
            </w: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    </w:t>
            </w:r>
            <w:r w:rsidR="00494315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      </w:t>
            </w:r>
          </w:p>
          <w:p w14:paraId="1AB71C91" w14:textId="77777777" w:rsidR="00D8534C" w:rsidRDefault="00494315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Cs/>
                <w:color w:val="000000"/>
                <w:sz w:val="21"/>
                <w:szCs w:val="21"/>
              </w:rPr>
            </w:pPr>
            <w:r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  </w:t>
            </w:r>
            <w:r w:rsidR="00C32C2B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                                                       </w:t>
            </w:r>
          </w:p>
          <w:p w14:paraId="2E1A8297" w14:textId="47837F4A" w:rsidR="001B469B" w:rsidRPr="00D97070" w:rsidRDefault="00382896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Cs/>
                <w:color w:val="000000"/>
                <w:sz w:val="21"/>
                <w:szCs w:val="21"/>
              </w:rPr>
            </w:pP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Distributeur</w:t>
            </w:r>
            <w:r w:rsidR="00C32C2B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/ </w:t>
            </w:r>
            <w:r w:rsidR="00C32C2B" w:rsidRPr="00C32C2B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>Distributer</w:t>
            </w:r>
            <w:r w:rsidR="00A52982" w:rsidRPr="00C32C2B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 xml:space="preserve"> </w:t>
            </w:r>
            <w:r w:rsidR="00A52982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</w:t>
            </w:r>
            <w:r w:rsidR="009B5C07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</w:t>
            </w:r>
            <w:r w:rsidR="009B5C07"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 w:rsidR="001B469B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</w:t>
            </w:r>
            <w:r w:rsidR="00A52982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    </w:t>
            </w:r>
            <w:r w:rsidR="00494315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               </w:t>
            </w:r>
            <w:r w:rsidR="00A52982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</w:t>
            </w:r>
            <w:r w:rsidR="004D1AC1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Institution</w:t>
            </w:r>
            <w:r w:rsidR="00494315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publique</w:t>
            </w:r>
            <w:r w:rsidR="00C32C2B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/ </w:t>
            </w:r>
            <w:r w:rsidR="00C32C2B" w:rsidRPr="00C32C2B">
              <w:rPr>
                <w:rFonts w:ascii="Arial Narrow" w:eastAsia="Times New Roman" w:hAnsi="Arial Narrow" w:cs="Times New Roman"/>
                <w:i/>
                <w:color w:val="0000FF"/>
                <w:sz w:val="21"/>
                <w:szCs w:val="21"/>
              </w:rPr>
              <w:t>Public Institution</w:t>
            </w:r>
            <w:r w:rsidR="004D1AC1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</w:t>
            </w:r>
            <w:r w:rsidR="001B469B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</w:t>
            </w:r>
            <w:r w:rsidR="001B469B"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 w:rsidR="001B469B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   </w:t>
            </w:r>
          </w:p>
          <w:p w14:paraId="73CF6BE6" w14:textId="77777777" w:rsidR="00D8534C" w:rsidRDefault="001B469B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Cs/>
                <w:color w:val="000000"/>
                <w:sz w:val="21"/>
                <w:szCs w:val="21"/>
              </w:rPr>
            </w:pP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          </w:t>
            </w:r>
          </w:p>
          <w:p w14:paraId="7DE660AF" w14:textId="610E11D8" w:rsidR="00D8534C" w:rsidRDefault="00382896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Cs/>
                <w:color w:val="000000"/>
                <w:sz w:val="21"/>
                <w:szCs w:val="21"/>
              </w:rPr>
            </w:pP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Consortium</w:t>
            </w:r>
            <w:r w:rsidR="00C32C2B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/</w:t>
            </w:r>
            <w:r w:rsidR="00C32C2B" w:rsidRPr="00C32C2B">
              <w:rPr>
                <w:rFonts w:ascii="Arial Narrow" w:hAnsi="Arial Narrow"/>
                <w:bCs/>
                <w:color w:val="1F497D" w:themeColor="text2"/>
                <w:sz w:val="21"/>
                <w:szCs w:val="21"/>
              </w:rPr>
              <w:t>Consortium</w:t>
            </w: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(spécifiez</w:t>
            </w:r>
            <w:r w:rsidR="00C32C2B" w:rsidRPr="00C32C2B">
              <w:rPr>
                <w:rFonts w:ascii="Arial Narrow" w:hAnsi="Arial Narrow"/>
                <w:bCs/>
                <w:color w:val="1F497D" w:themeColor="text2"/>
                <w:sz w:val="21"/>
                <w:szCs w:val="21"/>
              </w:rPr>
              <w:t xml:space="preserve">/ detail please </w:t>
            </w:r>
            <w:r w:rsidR="001B469B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) ……</w:t>
            </w: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………..     Association (spécifiez</w:t>
            </w:r>
            <w:r w:rsidR="00C32C2B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(</w:t>
            </w:r>
            <w:r w:rsidR="00C32C2B" w:rsidRPr="00C32C2B">
              <w:rPr>
                <w:rFonts w:ascii="Arial Narrow" w:hAnsi="Arial Narrow"/>
                <w:bCs/>
                <w:color w:val="1F497D" w:themeColor="text2"/>
                <w:sz w:val="21"/>
                <w:szCs w:val="21"/>
              </w:rPr>
              <w:t>/ detail please</w:t>
            </w:r>
            <w:r w:rsidR="001B469B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) ………………..  </w:t>
            </w:r>
          </w:p>
          <w:p w14:paraId="5BA441F7" w14:textId="77777777" w:rsidR="00D8534C" w:rsidRDefault="00D8534C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Cs/>
                <w:color w:val="000000"/>
                <w:sz w:val="21"/>
                <w:szCs w:val="21"/>
              </w:rPr>
            </w:pPr>
          </w:p>
          <w:p w14:paraId="4A10AE07" w14:textId="0A182731" w:rsidR="00A52982" w:rsidRPr="00D8534C" w:rsidRDefault="00382896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Cs/>
                <w:color w:val="000000"/>
                <w:sz w:val="21"/>
                <w:szCs w:val="21"/>
              </w:rPr>
            </w:pP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Autre</w:t>
            </w:r>
            <w:r w:rsidR="00AB2C51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 (</w:t>
            </w: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spécifiez</w:t>
            </w:r>
            <w:r w:rsidR="00C32C2B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/</w:t>
            </w:r>
            <w:r w:rsidR="00C32C2B" w:rsidRPr="00C32C2B">
              <w:rPr>
                <w:rFonts w:ascii="Arial Narrow" w:hAnsi="Arial Narrow"/>
                <w:bCs/>
                <w:color w:val="1F497D" w:themeColor="text2"/>
                <w:sz w:val="21"/>
                <w:szCs w:val="21"/>
              </w:rPr>
              <w:t xml:space="preserve"> </w:t>
            </w:r>
            <w:r w:rsidR="00AB2C51" w:rsidRPr="00C32C2B">
              <w:rPr>
                <w:rFonts w:ascii="Arial Narrow" w:hAnsi="Arial Narrow"/>
                <w:bCs/>
                <w:color w:val="1F497D" w:themeColor="text2"/>
                <w:sz w:val="21"/>
                <w:szCs w:val="21"/>
              </w:rPr>
              <w:t xml:space="preserve">Other </w:t>
            </w:r>
            <w:r w:rsidR="00AB2C51">
              <w:rPr>
                <w:rFonts w:ascii="Arial Narrow" w:hAnsi="Arial Narrow"/>
                <w:bCs/>
                <w:color w:val="1F497D" w:themeColor="text2"/>
                <w:sz w:val="21"/>
                <w:szCs w:val="21"/>
              </w:rPr>
              <w:t>(</w:t>
            </w:r>
            <w:r w:rsidR="00C32C2B" w:rsidRPr="00C32C2B">
              <w:rPr>
                <w:rFonts w:ascii="Arial Narrow" w:hAnsi="Arial Narrow"/>
                <w:bCs/>
                <w:color w:val="1F497D" w:themeColor="text2"/>
                <w:sz w:val="21"/>
                <w:szCs w:val="21"/>
              </w:rPr>
              <w:t>detail please</w:t>
            </w:r>
            <w:r w:rsidR="001B469B"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) </w:t>
            </w:r>
            <w:r w:rsidR="001B469B" w:rsidRPr="00D97070">
              <w:rPr>
                <w:rFonts w:ascii="Arial Narrow" w:hAnsi="Arial Narrow"/>
                <w:bCs/>
                <w:color w:val="0000FF"/>
                <w:sz w:val="21"/>
                <w:szCs w:val="21"/>
              </w:rPr>
              <w:t xml:space="preserve"> …………………….</w:t>
            </w:r>
          </w:p>
          <w:p w14:paraId="7CF10DD8" w14:textId="77777777" w:rsidR="00AF29E9" w:rsidRPr="00D97070" w:rsidRDefault="00AF29E9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Cs/>
                <w:color w:val="000000"/>
                <w:sz w:val="21"/>
                <w:szCs w:val="21"/>
              </w:rPr>
            </w:pPr>
          </w:p>
        </w:tc>
      </w:tr>
      <w:tr w:rsidR="00A52982" w:rsidRPr="00D97070" w14:paraId="0AF4B346" w14:textId="77777777" w:rsidTr="003539EB">
        <w:trPr>
          <w:trHeight w:val="241"/>
          <w:jc w:val="center"/>
        </w:trPr>
        <w:tc>
          <w:tcPr>
            <w:tcW w:w="10514" w:type="dxa"/>
            <w:gridSpan w:val="10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FCAEC4" w14:textId="0A822A8F" w:rsidR="00AB2C51" w:rsidRDefault="00382896" w:rsidP="009B5C07">
            <w:pPr>
              <w:pStyle w:val="NormalWeb1"/>
              <w:snapToGrid w:val="0"/>
              <w:spacing w:before="0" w:after="0"/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</w:pPr>
            <w:r w:rsidRPr="00D97070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>Chiffre d’Affaire</w:t>
            </w:r>
            <w:r w:rsidR="00A52982" w:rsidRPr="00D97070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> </w:t>
            </w:r>
            <w:r w:rsidRPr="00D97070">
              <w:rPr>
                <w:rFonts w:ascii="Arial Narrow" w:hAnsi="Arial Narrow"/>
                <w:bCs/>
                <w:color w:val="000000"/>
                <w:sz w:val="21"/>
                <w:szCs w:val="21"/>
              </w:rPr>
              <w:t>(</w:t>
            </w:r>
            <w:r w:rsidR="00AB2C51">
              <w:rPr>
                <w:rFonts w:ascii="Arial Narrow" w:hAnsi="Arial Narrow"/>
                <w:bCs/>
                <w:color w:val="000000"/>
                <w:sz w:val="21"/>
                <w:szCs w:val="21"/>
              </w:rPr>
              <w:t xml:space="preserve">moyenne 3 derniers années)/ </w:t>
            </w:r>
            <w:r w:rsidR="00AB2C51" w:rsidRPr="00AB2C51">
              <w:rPr>
                <w:rFonts w:ascii="Arial Narrow" w:hAnsi="Arial Narrow"/>
                <w:b/>
                <w:color w:val="1F497D" w:themeColor="text2"/>
                <w:sz w:val="21"/>
                <w:szCs w:val="21"/>
              </w:rPr>
              <w:t xml:space="preserve">Turnover </w:t>
            </w:r>
            <w:r w:rsidR="00AB2C51" w:rsidRPr="00AB2C51">
              <w:rPr>
                <w:rFonts w:ascii="Arial Narrow" w:hAnsi="Arial Narrow"/>
                <w:bCs/>
                <w:color w:val="1F497D" w:themeColor="text2"/>
                <w:sz w:val="21"/>
                <w:szCs w:val="21"/>
              </w:rPr>
              <w:t>(</w:t>
            </w:r>
            <w:r w:rsidR="00AB2C51" w:rsidRPr="00AB2C51">
              <w:rPr>
                <w:rFonts w:ascii="Arial Narrow" w:hAnsi="Arial Narrow"/>
                <w:color w:val="1F497D" w:themeColor="text2"/>
                <w:sz w:val="21"/>
                <w:szCs w:val="21"/>
              </w:rPr>
              <w:t>average last 3 years)</w:t>
            </w:r>
            <w:r w:rsidR="00AB2C51">
              <w:rPr>
                <w:rFonts w:ascii="Arial Narrow" w:hAnsi="Arial Narrow"/>
                <w:b/>
                <w:bCs/>
                <w:color w:val="1F497D" w:themeColor="text2"/>
                <w:sz w:val="21"/>
                <w:szCs w:val="21"/>
              </w:rPr>
              <w:t xml:space="preserve"> : </w:t>
            </w:r>
            <w:r w:rsidR="00A52982" w:rsidRPr="00AB2C51">
              <w:rPr>
                <w:rFonts w:ascii="Arial Narrow" w:hAnsi="Arial Narrow"/>
                <w:b/>
                <w:bCs/>
                <w:color w:val="1F497D" w:themeColor="text2"/>
                <w:sz w:val="21"/>
                <w:szCs w:val="21"/>
              </w:rPr>
              <w:t xml:space="preserve">  </w:t>
            </w:r>
            <w:r w:rsidR="00A52982" w:rsidRPr="00AB2C51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 xml:space="preserve">          </w:t>
            </w:r>
            <w:r w:rsidR="00F44916" w:rsidRPr="00AB2C51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 xml:space="preserve">                          </w:t>
            </w:r>
          </w:p>
          <w:p w14:paraId="76BE3FCD" w14:textId="77777777" w:rsidR="00D8534C" w:rsidRDefault="00D8534C" w:rsidP="009B5C07">
            <w:pPr>
              <w:pStyle w:val="NormalWeb1"/>
              <w:snapToGrid w:val="0"/>
              <w:spacing w:before="0" w:after="0"/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</w:pPr>
          </w:p>
          <w:p w14:paraId="76D9F107" w14:textId="6A9BD16D" w:rsidR="00A52982" w:rsidRPr="00D97070" w:rsidRDefault="00382896" w:rsidP="009B5C07">
            <w:pPr>
              <w:pStyle w:val="NormalWeb1"/>
              <w:snapToGrid w:val="0"/>
              <w:spacing w:before="0" w:after="0"/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</w:pPr>
            <w:r w:rsidRPr="00D97070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>Nombre d’employé</w:t>
            </w:r>
            <w:r w:rsidR="00FB5313" w:rsidRPr="00D97070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>s</w:t>
            </w:r>
            <w:r w:rsidR="00AB2C51"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  <w:t xml:space="preserve">/ </w:t>
            </w:r>
            <w:r w:rsidR="00AB2C51" w:rsidRPr="00AB2C51">
              <w:rPr>
                <w:rFonts w:ascii="Arial Narrow" w:hAnsi="Arial Narrow"/>
                <w:b/>
                <w:bCs/>
                <w:color w:val="1F497D" w:themeColor="text2"/>
                <w:sz w:val="21"/>
                <w:szCs w:val="21"/>
              </w:rPr>
              <w:t xml:space="preserve">Number of  employees </w:t>
            </w:r>
            <w:r w:rsidR="00AB2C51">
              <w:rPr>
                <w:rFonts w:ascii="Arial Narrow" w:hAnsi="Arial Narrow"/>
                <w:b/>
                <w:bCs/>
                <w:color w:val="1F497D" w:themeColor="text2"/>
                <w:sz w:val="21"/>
                <w:szCs w:val="21"/>
              </w:rPr>
              <w:t>…..</w:t>
            </w:r>
          </w:p>
          <w:p w14:paraId="2200922E" w14:textId="77777777" w:rsidR="009927FA" w:rsidRPr="00D97070" w:rsidRDefault="009927FA" w:rsidP="00806899">
            <w:pPr>
              <w:pStyle w:val="NormalWeb1"/>
              <w:snapToGrid w:val="0"/>
              <w:spacing w:before="0" w:after="0"/>
              <w:rPr>
                <w:rFonts w:ascii="Arial Narrow" w:hAnsi="Arial Narrow"/>
                <w:b/>
                <w:bCs/>
                <w:color w:val="000000"/>
                <w:sz w:val="21"/>
                <w:szCs w:val="21"/>
              </w:rPr>
            </w:pPr>
          </w:p>
        </w:tc>
      </w:tr>
      <w:tr w:rsidR="00A52982" w:rsidRPr="00D97070" w14:paraId="093154C6" w14:textId="77777777" w:rsidTr="003539EB">
        <w:trPr>
          <w:trHeight w:val="1204"/>
          <w:jc w:val="center"/>
        </w:trPr>
        <w:tc>
          <w:tcPr>
            <w:tcW w:w="10514" w:type="dxa"/>
            <w:gridSpan w:val="10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88E3F9F" w14:textId="2E3E0C0A" w:rsidR="00F44916" w:rsidRPr="00263E50" w:rsidRDefault="00714F56" w:rsidP="00806899">
            <w:pPr>
              <w:pStyle w:val="NormalWeb1"/>
              <w:snapToGrid w:val="0"/>
              <w:spacing w:before="0" w:after="0"/>
              <w:rPr>
                <w:rStyle w:val="hps"/>
                <w:rFonts w:ascii="Arial" w:hAnsi="Arial" w:cs="Arial"/>
                <w:b/>
                <w:sz w:val="20"/>
                <w:szCs w:val="20"/>
              </w:rPr>
            </w:pPr>
            <w:r>
              <w:rPr>
                <w:rStyle w:val="hps"/>
                <w:rFonts w:ascii="Arial" w:hAnsi="Arial" w:cs="Arial"/>
                <w:b/>
                <w:sz w:val="20"/>
                <w:szCs w:val="20"/>
              </w:rPr>
              <w:t>Veuillez d</w:t>
            </w:r>
            <w:r w:rsidR="00382896" w:rsidRPr="00263E50">
              <w:rPr>
                <w:rStyle w:val="hps"/>
                <w:rFonts w:ascii="Arial" w:hAnsi="Arial" w:cs="Arial"/>
                <w:b/>
                <w:sz w:val="20"/>
                <w:szCs w:val="20"/>
              </w:rPr>
              <w:t xml:space="preserve">écrire en détail votre </w:t>
            </w:r>
            <w:r w:rsidR="00E144AD">
              <w:rPr>
                <w:rStyle w:val="hps"/>
                <w:rFonts w:ascii="Arial" w:hAnsi="Arial" w:cs="Arial"/>
                <w:b/>
                <w:sz w:val="20"/>
                <w:szCs w:val="20"/>
              </w:rPr>
              <w:t>activité</w:t>
            </w:r>
            <w:r w:rsidR="00AB2C51">
              <w:rPr>
                <w:rStyle w:val="hps"/>
                <w:rFonts w:ascii="Arial" w:hAnsi="Arial" w:cs="Arial"/>
                <w:b/>
                <w:sz w:val="20"/>
                <w:szCs w:val="20"/>
              </w:rPr>
              <w:t xml:space="preserve">/ </w:t>
            </w:r>
            <w:r w:rsidR="00AB2C51" w:rsidRPr="00AB2C51">
              <w:rPr>
                <w:rFonts w:ascii="Arial Narrow" w:hAnsi="Arial Narrow"/>
                <w:color w:val="1F497D" w:themeColor="text2"/>
                <w:sz w:val="21"/>
                <w:szCs w:val="21"/>
              </w:rPr>
              <w:t>Please detail your business activity</w:t>
            </w:r>
            <w:r w:rsidR="00AB2C51">
              <w:rPr>
                <w:rStyle w:val="hps"/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342BA3A2" w14:textId="77777777" w:rsidR="003C717C" w:rsidRPr="00D97070" w:rsidRDefault="003C717C" w:rsidP="003539EB">
            <w:pPr>
              <w:pStyle w:val="NormalWeb1"/>
              <w:snapToGrid w:val="0"/>
              <w:spacing w:before="0" w:after="0"/>
              <w:rPr>
                <w:rFonts w:ascii="Arial Narrow" w:hAnsi="Arial Narrow"/>
                <w:b/>
                <w:sz w:val="21"/>
                <w:szCs w:val="21"/>
              </w:rPr>
            </w:pPr>
          </w:p>
        </w:tc>
      </w:tr>
    </w:tbl>
    <w:p w14:paraId="257ACD5B" w14:textId="7324E94F" w:rsidR="00D8534C" w:rsidRDefault="00D8534C" w:rsidP="00806899">
      <w:pPr>
        <w:tabs>
          <w:tab w:val="left" w:pos="7860"/>
        </w:tabs>
        <w:rPr>
          <w:sz w:val="23"/>
          <w:szCs w:val="23"/>
        </w:rPr>
      </w:pPr>
    </w:p>
    <w:p w14:paraId="6A175FF3" w14:textId="1DC8EEFB" w:rsidR="00D8534C" w:rsidRDefault="00D8534C" w:rsidP="00806899">
      <w:pPr>
        <w:tabs>
          <w:tab w:val="left" w:pos="7860"/>
        </w:tabs>
        <w:rPr>
          <w:sz w:val="23"/>
          <w:szCs w:val="23"/>
        </w:rPr>
      </w:pPr>
    </w:p>
    <w:tbl>
      <w:tblPr>
        <w:tblW w:w="1054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49"/>
      </w:tblGrid>
      <w:tr w:rsidR="00F95E80" w:rsidRPr="00122E9A" w14:paraId="199CADA3" w14:textId="77777777" w:rsidTr="00435BBD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318BD0C6" w14:textId="77777777" w:rsidR="00F95E80" w:rsidRDefault="00F95E80" w:rsidP="00435BBD">
            <w:pPr>
              <w:pStyle w:val="NormalWeb1"/>
              <w:snapToGrid w:val="0"/>
              <w:spacing w:before="0" w:after="0"/>
              <w:jc w:val="center"/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  <w:lang w:val="en-GB"/>
              </w:rPr>
            </w:pPr>
            <w:r w:rsidRPr="00122E9A">
              <w:rPr>
                <w:rFonts w:ascii="Arial Narrow" w:hAnsi="Arial Narrow" w:cs="Arial"/>
                <w:color w:val="FF0000"/>
                <w:sz w:val="22"/>
                <w:szCs w:val="22"/>
              </w:rPr>
              <w:t xml:space="preserve">Veuillez sélectionner le/ les secteur(s) de votre intérêt / </w:t>
            </w:r>
            <w:r w:rsidRPr="00122E9A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  <w:lang w:val="en-GB"/>
              </w:rPr>
              <w:t xml:space="preserve">Please select one or more sector(s) of your interest </w:t>
            </w:r>
          </w:p>
          <w:p w14:paraId="5BD51BE9" w14:textId="77777777" w:rsidR="00F95E80" w:rsidRPr="00122E9A" w:rsidRDefault="00F95E80" w:rsidP="00435BBD">
            <w:pPr>
              <w:pStyle w:val="NormalWeb1"/>
              <w:snapToGrid w:val="0"/>
              <w:spacing w:before="0" w:after="0"/>
              <w:jc w:val="center"/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  <w:lang w:val="en-GB"/>
              </w:rPr>
            </w:pPr>
          </w:p>
        </w:tc>
      </w:tr>
      <w:tr w:rsidR="00F95E80" w:rsidRPr="00122E9A" w14:paraId="56294113" w14:textId="77777777" w:rsidTr="00435BBD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ABE0096" w14:textId="77777777" w:rsidR="00F95E80" w:rsidRPr="00122E9A" w:rsidRDefault="00F95E80" w:rsidP="00435BBD">
            <w:pPr>
              <w:pStyle w:val="NormalWeb1"/>
              <w:snapToGrid w:val="0"/>
              <w:spacing w:before="0" w:after="0"/>
              <w:jc w:val="center"/>
              <w:rPr>
                <w:rFonts w:ascii="Arial Narrow" w:hAnsi="Arial Narrow" w:cs="Arial"/>
                <w:i/>
                <w:iCs/>
                <w:color w:val="FF0000"/>
                <w:sz w:val="22"/>
                <w:szCs w:val="22"/>
              </w:rPr>
            </w:pPr>
            <w:r w:rsidRPr="00122E9A">
              <w:rPr>
                <w:rFonts w:ascii="Arial Narrow" w:hAnsi="Arial Narrow"/>
                <w:bCs/>
                <w:i/>
                <w:iCs/>
                <w:color w:val="FF0000"/>
                <w:sz w:val="22"/>
                <w:szCs w:val="22"/>
              </w:rPr>
              <w:t>Les secteurs prioritaires pour les rencontres B2B</w:t>
            </w:r>
            <w:r w:rsidRPr="00122E9A">
              <w:rPr>
                <w:rFonts w:ascii="Arial Narrow" w:hAnsi="Arial Narrow"/>
                <w:b/>
                <w:i/>
                <w:iCs/>
                <w:color w:val="FF0000"/>
                <w:sz w:val="22"/>
                <w:szCs w:val="22"/>
              </w:rPr>
              <w:t>/ Priority sectors for B2B meetings</w:t>
            </w:r>
          </w:p>
        </w:tc>
      </w:tr>
      <w:tr w:rsidR="00F95E80" w:rsidRPr="006F1520" w14:paraId="5F4536B6" w14:textId="77777777" w:rsidTr="00435BBD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7B253CB" w14:textId="3B5088A8" w:rsidR="00F95E80" w:rsidRPr="006F1520" w:rsidRDefault="005933AE" w:rsidP="005933AE">
            <w:pPr>
              <w:spacing w:before="100" w:beforeAutospacing="1" w:after="100" w:afterAutospacing="1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F95E80" w:rsidRPr="006F1520">
              <w:rPr>
                <w:rFonts w:ascii="Arial Narrow" w:hAnsi="Arial Narrow"/>
                <w:b/>
                <w:sz w:val="21"/>
                <w:szCs w:val="21"/>
              </w:rPr>
              <w:t>Sous-traitance mécanique/</w:t>
            </w:r>
            <w:r w:rsidR="00F95E80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Mechanical Subcontracting</w:t>
            </w:r>
            <w:r w:rsidR="00F95E8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</w:t>
            </w:r>
          </w:p>
        </w:tc>
      </w:tr>
      <w:tr w:rsidR="00F95E80" w:rsidRPr="00122E9A" w14:paraId="1EA82543" w14:textId="77777777" w:rsidTr="00435BBD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D50C525" w14:textId="03696930" w:rsidR="00F95E80" w:rsidRPr="00122E9A" w:rsidRDefault="005933AE" w:rsidP="005933AE">
            <w:pPr>
              <w:spacing w:before="100" w:beforeAutospacing="1" w:after="100" w:afterAutospacing="1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F95E80" w:rsidRPr="006F1520">
              <w:rPr>
                <w:rFonts w:ascii="Arial Narrow" w:hAnsi="Arial Narrow"/>
                <w:b/>
                <w:sz w:val="21"/>
                <w:szCs w:val="21"/>
              </w:rPr>
              <w:t>Matériaux non ferreux et alliages/</w:t>
            </w:r>
            <w:r w:rsidR="00F95E80" w:rsidRPr="00122E9A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Non-ferrous materials and alloys</w:t>
            </w:r>
          </w:p>
        </w:tc>
      </w:tr>
    </w:tbl>
    <w:p w14:paraId="4084D6C5" w14:textId="43301743" w:rsidR="00D8534C" w:rsidRDefault="00D8534C" w:rsidP="00806899">
      <w:pPr>
        <w:tabs>
          <w:tab w:val="left" w:pos="7860"/>
        </w:tabs>
        <w:rPr>
          <w:sz w:val="23"/>
          <w:szCs w:val="23"/>
        </w:rPr>
      </w:pPr>
    </w:p>
    <w:p w14:paraId="26F93B0F" w14:textId="0294795C" w:rsidR="00D8534C" w:rsidRDefault="00D8534C" w:rsidP="00806899">
      <w:pPr>
        <w:tabs>
          <w:tab w:val="left" w:pos="7860"/>
        </w:tabs>
        <w:rPr>
          <w:sz w:val="23"/>
          <w:szCs w:val="23"/>
        </w:rPr>
      </w:pPr>
    </w:p>
    <w:p w14:paraId="15006649" w14:textId="4B60CA46" w:rsidR="00F95E80" w:rsidRDefault="00F95E80" w:rsidP="00806899">
      <w:pPr>
        <w:tabs>
          <w:tab w:val="left" w:pos="7860"/>
        </w:tabs>
        <w:rPr>
          <w:sz w:val="23"/>
          <w:szCs w:val="23"/>
        </w:rPr>
      </w:pPr>
    </w:p>
    <w:p w14:paraId="5B3CC269" w14:textId="44FB0DF6" w:rsidR="00F95E80" w:rsidRDefault="00F95E80" w:rsidP="00806899">
      <w:pPr>
        <w:tabs>
          <w:tab w:val="left" w:pos="7860"/>
        </w:tabs>
        <w:rPr>
          <w:sz w:val="23"/>
          <w:szCs w:val="23"/>
        </w:rPr>
      </w:pPr>
    </w:p>
    <w:p w14:paraId="6E536BB5" w14:textId="77777777" w:rsidR="00F95E80" w:rsidRDefault="00F95E80" w:rsidP="00806899">
      <w:pPr>
        <w:tabs>
          <w:tab w:val="left" w:pos="7860"/>
        </w:tabs>
        <w:rPr>
          <w:sz w:val="23"/>
          <w:szCs w:val="23"/>
        </w:rPr>
      </w:pPr>
    </w:p>
    <w:p w14:paraId="4B5D5E01" w14:textId="77777777" w:rsidR="00D8534C" w:rsidRPr="00D97070" w:rsidRDefault="00D8534C" w:rsidP="00806899">
      <w:pPr>
        <w:tabs>
          <w:tab w:val="left" w:pos="7860"/>
        </w:tabs>
        <w:rPr>
          <w:sz w:val="23"/>
          <w:szCs w:val="23"/>
        </w:rPr>
      </w:pPr>
    </w:p>
    <w:tbl>
      <w:tblPr>
        <w:tblW w:w="1054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49"/>
      </w:tblGrid>
      <w:tr w:rsidR="006C3739" w:rsidRPr="006C3739" w14:paraId="2B222FF9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58003E4" w14:textId="6C316C80" w:rsidR="006C3739" w:rsidRPr="005404CF" w:rsidRDefault="006C3739" w:rsidP="00D8534C">
            <w:pPr>
              <w:pStyle w:val="NormalWeb1"/>
              <w:snapToGrid w:val="0"/>
              <w:spacing w:before="0" w:after="0"/>
              <w:rPr>
                <w:rFonts w:ascii="Arial Narrow" w:hAnsi="Arial Narrow"/>
                <w:b/>
                <w:i/>
                <w:iCs/>
                <w:sz w:val="22"/>
                <w:szCs w:val="22"/>
              </w:rPr>
            </w:pPr>
            <w:r w:rsidRPr="005404CF">
              <w:rPr>
                <w:rFonts w:ascii="Arial Narrow" w:hAnsi="Arial Narrow"/>
                <w:bCs/>
                <w:i/>
                <w:iCs/>
                <w:color w:val="FF0000"/>
                <w:sz w:val="22"/>
                <w:szCs w:val="22"/>
              </w:rPr>
              <w:t>Les autres secteurs pour les rencontres B2B</w:t>
            </w:r>
            <w:r w:rsidRPr="005404CF">
              <w:rPr>
                <w:rFonts w:ascii="Arial Narrow" w:hAnsi="Arial Narrow"/>
                <w:b/>
                <w:i/>
                <w:iCs/>
                <w:color w:val="FF0000"/>
                <w:sz w:val="22"/>
                <w:szCs w:val="22"/>
              </w:rPr>
              <w:t xml:space="preserve"> / Othe sectors for B2B meetings</w:t>
            </w:r>
          </w:p>
        </w:tc>
      </w:tr>
      <w:tr w:rsidR="006C3739" w:rsidRPr="006C3739" w14:paraId="73FEC9DF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AF6AAAF" w14:textId="07BED7B8" w:rsidR="006C3739" w:rsidRPr="006F1520" w:rsidRDefault="005933AE" w:rsidP="006F1520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>Additive Manufacturing/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Additive Manufacturing                                                                                  </w:t>
            </w:r>
          </w:p>
        </w:tc>
      </w:tr>
      <w:tr w:rsidR="006C3739" w:rsidRPr="006C3739" w14:paraId="0233ABF1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0936919" w14:textId="6CED2B46" w:rsidR="006C3739" w:rsidRPr="006F1520" w:rsidRDefault="005933AE" w:rsidP="006F1520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>Automatisation et robotique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Automation and Robotics                                                                           </w:t>
            </w:r>
          </w:p>
        </w:tc>
      </w:tr>
      <w:tr w:rsidR="006C3739" w:rsidRPr="006C3739" w14:paraId="4F89378C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30BCA16A" w14:textId="7514F3F8" w:rsidR="006C3739" w:rsidRPr="006F1520" w:rsidRDefault="005933AE" w:rsidP="006F1520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>Contrôle et Qualité/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Control and Quality                                                                                                  </w:t>
            </w:r>
          </w:p>
        </w:tc>
      </w:tr>
      <w:tr w:rsidR="006C3739" w:rsidRPr="006F1520" w14:paraId="47B65B60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E24E01B" w14:textId="0367DA8A" w:rsidR="006C3739" w:rsidRPr="006F1520" w:rsidRDefault="005933AE" w:rsidP="006F1520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>Moules (machines et sous-traitance  plastique, caoutchouc et matériaux composites)/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                          </w:t>
            </w:r>
            <w:r w:rsid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                                                        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Moulds (machines and subcontracting, plastic, rubber and composite materials)                                </w:t>
            </w:r>
          </w:p>
        </w:tc>
      </w:tr>
      <w:tr w:rsidR="00472ED9" w:rsidRPr="006C3739" w14:paraId="69B54F21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80EC555" w14:textId="37B222F6" w:rsidR="00472ED9" w:rsidRPr="006F1520" w:rsidRDefault="005933AE" w:rsidP="00472ED9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>Usine numérique/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Digital Factory                                                                                                               </w:t>
            </w:r>
          </w:p>
        </w:tc>
      </w:tr>
      <w:tr w:rsidR="00472ED9" w:rsidRPr="006C3739" w14:paraId="625C06B3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BA98B90" w14:textId="5F00844B" w:rsidR="00472ED9" w:rsidRPr="006F1520" w:rsidRDefault="005933AE" w:rsidP="00472ED9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>Logistique/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Logistics                                                                                                                                     </w:t>
            </w:r>
          </w:p>
        </w:tc>
      </w:tr>
      <w:tr w:rsidR="00472ED9" w:rsidRPr="006C3739" w14:paraId="430B2AA8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4FB9837" w14:textId="411AFF11" w:rsidR="00472ED9" w:rsidRPr="006F1520" w:rsidRDefault="005933AE" w:rsidP="00472ED9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>Machines et outils/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Machines and tools                                                                                                      </w:t>
            </w:r>
          </w:p>
        </w:tc>
      </w:tr>
      <w:tr w:rsidR="00472ED9" w:rsidRPr="006C3739" w14:paraId="52E518FD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E703D1C" w14:textId="72F70963" w:rsidR="00472ED9" w:rsidRPr="006F1520" w:rsidRDefault="005933AE" w:rsidP="00472ED9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>Machines, matériaux et traitement de la tôle/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Machines, Materials and Sheet Metal Processing        </w:t>
            </w:r>
          </w:p>
        </w:tc>
      </w:tr>
      <w:tr w:rsidR="00472ED9" w:rsidRPr="006C3739" w14:paraId="7111A1F7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A71F6B1" w14:textId="0A18C974" w:rsidR="00472ED9" w:rsidRPr="006F1520" w:rsidRDefault="005933AE" w:rsidP="00472ED9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>Sous-traitance électronique/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Electronic subcontracting                                                                            </w:t>
            </w:r>
          </w:p>
        </w:tc>
      </w:tr>
      <w:tr w:rsidR="00472ED9" w:rsidRPr="006C3739" w14:paraId="608A2E4B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349C7FE" w14:textId="78D0BBF4" w:rsidR="00472ED9" w:rsidRPr="006F1520" w:rsidRDefault="005933AE" w:rsidP="00472ED9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 xml:space="preserve">Sous-traitance électrique/ 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Electrical subcontracting                                                                                 </w:t>
            </w:r>
          </w:p>
        </w:tc>
      </w:tr>
      <w:tr w:rsidR="00472ED9" w:rsidRPr="006C3739" w14:paraId="77AE05CD" w14:textId="77777777" w:rsidTr="00175525">
        <w:trPr>
          <w:trHeight w:val="471"/>
          <w:jc w:val="center"/>
        </w:trPr>
        <w:tc>
          <w:tcPr>
            <w:tcW w:w="1054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4F93E466" w14:textId="62C35E45" w:rsidR="00472ED9" w:rsidRPr="006F1520" w:rsidRDefault="005933AE" w:rsidP="00472ED9">
            <w:pPr>
              <w:spacing w:before="100" w:beforeAutospacing="1" w:after="100" w:afterAutospacing="1"/>
              <w:jc w:val="both"/>
              <w:rPr>
                <w:rFonts w:ascii="Arial Narrow" w:hAnsi="Arial Narrow"/>
                <w:b/>
                <w:sz w:val="21"/>
                <w:szCs w:val="21"/>
              </w:rPr>
            </w:pPr>
            <w:r w:rsidRPr="00D97070">
              <w:rPr>
                <w:rFonts w:ascii="Wingdings" w:hAnsi="Wingdings"/>
                <w:bCs/>
                <w:color w:val="000000"/>
                <w:sz w:val="21"/>
                <w:szCs w:val="21"/>
              </w:rPr>
              <w:t></w:t>
            </w:r>
            <w:r>
              <w:rPr>
                <w:rFonts w:ascii="Wingdings" w:hAnsi="Wingdings"/>
                <w:bCs/>
                <w:color w:val="000000"/>
                <w:sz w:val="21"/>
                <w:szCs w:val="21"/>
              </w:rPr>
              <w:t xml:space="preserve">  </w:t>
            </w:r>
            <w:r w:rsidR="00472ED9" w:rsidRPr="006F1520">
              <w:rPr>
                <w:rFonts w:ascii="Arial Narrow" w:hAnsi="Arial Narrow"/>
                <w:b/>
                <w:sz w:val="21"/>
                <w:szCs w:val="21"/>
              </w:rPr>
              <w:t>Traitements et finitions/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Treatments and Fini</w:t>
            </w:r>
            <w:r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>shing</w:t>
            </w:r>
            <w:r w:rsidR="00472ED9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                                                                           </w:t>
            </w:r>
            <w:r w:rsidR="006F1520" w:rsidRPr="006F1520">
              <w:rPr>
                <w:rFonts w:ascii="Arial Narrow" w:hAnsi="Arial Narrow"/>
                <w:b/>
                <w:color w:val="4F81BD" w:themeColor="accent1"/>
                <w:sz w:val="21"/>
                <w:szCs w:val="21"/>
              </w:rPr>
              <w:t xml:space="preserve">        </w:t>
            </w:r>
          </w:p>
        </w:tc>
      </w:tr>
      <w:tr w:rsidR="009B37A5" w:rsidRPr="00472ED9" w14:paraId="2AED21DD" w14:textId="77777777" w:rsidTr="007861AA">
        <w:trPr>
          <w:cantSplit/>
          <w:trHeight w:val="612"/>
          <w:jc w:val="center"/>
        </w:trPr>
        <w:tc>
          <w:tcPr>
            <w:tcW w:w="10549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3C5CB5E8" w14:textId="16DA93D1" w:rsidR="009B37A5" w:rsidRPr="006F1520" w:rsidRDefault="009B37A5" w:rsidP="00AF29E9">
            <w:pPr>
              <w:pStyle w:val="NormalWeb1"/>
              <w:pBdr>
                <w:top w:val="single" w:sz="4" w:space="1" w:color="auto"/>
              </w:pBdr>
              <w:snapToGrid w:val="0"/>
              <w:spacing w:before="0" w:after="0"/>
              <w:rPr>
                <w:rFonts w:ascii="Arial Narrow" w:eastAsia="Times New Roman" w:hAnsi="Arial Narrow" w:cstheme="majorBidi"/>
                <w:b/>
                <w:sz w:val="21"/>
                <w:szCs w:val="21"/>
                <w:lang w:val="en-GB" w:eastAsia="it-IT"/>
              </w:rPr>
            </w:pPr>
            <w:r w:rsidRPr="006F1520">
              <w:rPr>
                <w:rFonts w:ascii="Arial Narrow" w:eastAsia="Times New Roman" w:hAnsi="Arial Narrow" w:cstheme="majorBidi"/>
                <w:b/>
                <w:sz w:val="21"/>
                <w:szCs w:val="21"/>
                <w:lang w:val="en-GB" w:eastAsia="it-IT"/>
              </w:rPr>
              <w:t>Prière d’ajoute</w:t>
            </w:r>
            <w:r w:rsidR="00074728" w:rsidRPr="006F1520">
              <w:rPr>
                <w:rFonts w:ascii="Arial Narrow" w:eastAsia="Times New Roman" w:hAnsi="Arial Narrow" w:cstheme="majorBidi"/>
                <w:b/>
                <w:sz w:val="21"/>
                <w:szCs w:val="21"/>
                <w:lang w:val="en-GB" w:eastAsia="it-IT"/>
              </w:rPr>
              <w:t>r toute information jugée util</w:t>
            </w:r>
            <w:r w:rsidR="00472ED9" w:rsidRPr="006F1520">
              <w:rPr>
                <w:rFonts w:ascii="Arial Narrow" w:eastAsia="Times New Roman" w:hAnsi="Arial Narrow" w:cstheme="majorBidi"/>
                <w:b/>
                <w:sz w:val="21"/>
                <w:szCs w:val="21"/>
                <w:lang w:val="en-GB" w:eastAsia="it-IT"/>
              </w:rPr>
              <w:t xml:space="preserve">e/ </w:t>
            </w:r>
            <w:r w:rsidR="00472ED9" w:rsidRPr="006F1520">
              <w:rPr>
                <w:rFonts w:ascii="Arial Narrow" w:eastAsia="Times New Roman" w:hAnsi="Arial Narrow" w:cstheme="majorBidi"/>
                <w:b/>
                <w:color w:val="4F81BD" w:themeColor="accent1"/>
                <w:sz w:val="21"/>
                <w:szCs w:val="21"/>
                <w:lang w:val="en-GB" w:eastAsia="it-IT"/>
              </w:rPr>
              <w:t xml:space="preserve">Please add any other useful information </w:t>
            </w:r>
          </w:p>
          <w:p w14:paraId="4BBB4E56" w14:textId="77777777" w:rsidR="009B37A5" w:rsidRPr="006F1520" w:rsidRDefault="009B37A5" w:rsidP="00AF29E9">
            <w:pPr>
              <w:pStyle w:val="NormalWeb1"/>
              <w:pBdr>
                <w:top w:val="single" w:sz="4" w:space="1" w:color="auto"/>
              </w:pBdr>
              <w:snapToGrid w:val="0"/>
              <w:spacing w:before="0" w:after="0"/>
              <w:rPr>
                <w:rFonts w:ascii="Arial Narrow" w:eastAsia="Times New Roman" w:hAnsi="Arial Narrow" w:cs="Times New Roman"/>
                <w:sz w:val="21"/>
                <w:szCs w:val="21"/>
                <w:lang w:val="en-GB"/>
              </w:rPr>
            </w:pPr>
          </w:p>
          <w:p w14:paraId="6BB916E6" w14:textId="77777777" w:rsidR="009B37A5" w:rsidRPr="006F1520" w:rsidRDefault="009B37A5" w:rsidP="00B85761">
            <w:pPr>
              <w:pStyle w:val="NormalWeb1"/>
              <w:snapToGrid w:val="0"/>
              <w:spacing w:before="0" w:after="0"/>
              <w:rPr>
                <w:rFonts w:ascii="Arial Narrow" w:eastAsia="Times New Roman" w:hAnsi="Arial Narrow" w:cs="Times New Roman"/>
                <w:sz w:val="21"/>
                <w:szCs w:val="21"/>
                <w:lang w:val="en-GB"/>
              </w:rPr>
            </w:pPr>
          </w:p>
          <w:p w14:paraId="36B077B5" w14:textId="77777777" w:rsidR="00AF29E9" w:rsidRPr="006F1520" w:rsidRDefault="00AF29E9" w:rsidP="00B85761">
            <w:pPr>
              <w:pStyle w:val="NormalWeb1"/>
              <w:snapToGrid w:val="0"/>
              <w:spacing w:before="0" w:after="0"/>
              <w:rPr>
                <w:rFonts w:ascii="Arial Narrow" w:eastAsia="Times New Roman" w:hAnsi="Arial Narrow" w:cs="Times New Roman"/>
                <w:sz w:val="21"/>
                <w:szCs w:val="21"/>
                <w:lang w:val="en-GB"/>
              </w:rPr>
            </w:pPr>
          </w:p>
        </w:tc>
      </w:tr>
      <w:tr w:rsidR="003539EB" w:rsidRPr="006F1520" w14:paraId="4213148B" w14:textId="77777777" w:rsidTr="00AF29E9">
        <w:trPr>
          <w:cantSplit/>
          <w:trHeight w:val="1576"/>
          <w:jc w:val="center"/>
        </w:trPr>
        <w:tc>
          <w:tcPr>
            <w:tcW w:w="1054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638DD38" w14:textId="01658862" w:rsidR="00AF29E9" w:rsidRPr="006F1520" w:rsidRDefault="00AF29E9" w:rsidP="00AF29E9">
            <w:pPr>
              <w:spacing w:line="276" w:lineRule="auto"/>
              <w:ind w:left="-45"/>
              <w:rPr>
                <w:rFonts w:ascii="Arial Narrow" w:hAnsi="Arial Narrow" w:cstheme="majorBidi"/>
                <w:b/>
                <w:bCs/>
                <w:sz w:val="21"/>
                <w:szCs w:val="21"/>
              </w:rPr>
            </w:pPr>
            <w:r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 xml:space="preserve">Disposez-vous d’un VISA Schengen valide pour la période </w:t>
            </w:r>
            <w:r w:rsidR="00472ED9"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>09/11</w:t>
            </w:r>
            <w:r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 xml:space="preserve"> </w:t>
            </w:r>
            <w:r w:rsidR="00472ED9"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 xml:space="preserve">Juin </w:t>
            </w:r>
            <w:r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>20</w:t>
            </w:r>
            <w:r w:rsidR="00472ED9"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>22</w:t>
            </w:r>
            <w:r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 xml:space="preserve">?  </w:t>
            </w:r>
            <w:r w:rsidR="00BE0532"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 xml:space="preserve"> </w:t>
            </w:r>
            <w:r w:rsidR="006F1520"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 xml:space="preserve">         </w:t>
            </w:r>
            <w:r w:rsidRPr="006F1520">
              <w:rPr>
                <w:rFonts w:ascii="Arial Narrow" w:hAnsi="Arial Narrow" w:cstheme="majorBidi"/>
                <w:b/>
                <w:bCs/>
                <w:sz w:val="21"/>
                <w:szCs w:val="21"/>
              </w:rPr>
              <w:t>OUI □       NON □</w:t>
            </w:r>
          </w:p>
          <w:p w14:paraId="55C20374" w14:textId="56B444FC" w:rsidR="00472ED9" w:rsidRPr="006F1520" w:rsidRDefault="00472ED9" w:rsidP="00AF29E9">
            <w:pPr>
              <w:spacing w:line="276" w:lineRule="auto"/>
              <w:ind w:left="-45"/>
              <w:rPr>
                <w:rFonts w:ascii="Arial Narrow" w:hAnsi="Arial Narrow" w:cstheme="majorBidi"/>
                <w:b/>
                <w:color w:val="4F81BD" w:themeColor="accent1"/>
                <w:sz w:val="21"/>
                <w:szCs w:val="21"/>
                <w:lang w:val="en-GB" w:eastAsia="it-IT"/>
              </w:rPr>
            </w:pPr>
            <w:r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>Do you have a valid Schengen VISA for the period 09</w:t>
            </w:r>
            <w:r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vertAlign w:val="superscript"/>
                <w:lang w:val="en-GB"/>
              </w:rPr>
              <w:t>th</w:t>
            </w:r>
            <w:r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 xml:space="preserve"> -11</w:t>
            </w:r>
            <w:r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vertAlign w:val="superscript"/>
                <w:lang w:val="en-GB"/>
              </w:rPr>
              <w:t>th</w:t>
            </w:r>
            <w:r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 xml:space="preserve"> June 2022             </w:t>
            </w:r>
            <w:r w:rsidR="006F1520"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 xml:space="preserve">         </w:t>
            </w:r>
            <w:r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 xml:space="preserve"> YES□ </w:t>
            </w:r>
            <w:r w:rsidR="006F1520"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 xml:space="preserve">    </w:t>
            </w:r>
            <w:r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 xml:space="preserve"> NO □</w:t>
            </w:r>
          </w:p>
          <w:p w14:paraId="2E8BA78E" w14:textId="61B1F41A" w:rsidR="00AF29E9" w:rsidRPr="006F1520" w:rsidRDefault="00AF29E9" w:rsidP="00AF29E9">
            <w:pPr>
              <w:spacing w:line="276" w:lineRule="auto"/>
              <w:ind w:left="-45"/>
              <w:rPr>
                <w:rFonts w:ascii="Arial Narrow" w:hAnsi="Arial Narrow" w:cstheme="majorBidi"/>
                <w:b/>
                <w:bCs/>
                <w:sz w:val="21"/>
                <w:szCs w:val="21"/>
              </w:rPr>
            </w:pPr>
            <w:r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 xml:space="preserve">Aurez-vous besoin d’une lettre d’invitation pour le VISA Schengen ?                      </w:t>
            </w:r>
            <w:r w:rsidRPr="006F1520">
              <w:rPr>
                <w:rFonts w:ascii="Arial Narrow" w:hAnsi="Arial Narrow" w:cstheme="majorBidi"/>
                <w:b/>
                <w:bCs/>
                <w:sz w:val="21"/>
                <w:szCs w:val="21"/>
              </w:rPr>
              <w:t xml:space="preserve">  </w:t>
            </w:r>
            <w:r w:rsidR="00BE0532" w:rsidRPr="006F1520">
              <w:rPr>
                <w:rFonts w:ascii="Arial Narrow" w:hAnsi="Arial Narrow" w:cstheme="majorBidi"/>
                <w:b/>
                <w:bCs/>
                <w:sz w:val="21"/>
                <w:szCs w:val="21"/>
              </w:rPr>
              <w:t xml:space="preserve">  </w:t>
            </w:r>
            <w:r w:rsidRPr="006F1520">
              <w:rPr>
                <w:rFonts w:ascii="Arial Narrow" w:hAnsi="Arial Narrow" w:cstheme="majorBidi"/>
                <w:b/>
                <w:bCs/>
                <w:sz w:val="21"/>
                <w:szCs w:val="21"/>
              </w:rPr>
              <w:t>OUI □       NON □</w:t>
            </w:r>
          </w:p>
          <w:p w14:paraId="02EE848E" w14:textId="0A2D20CF" w:rsidR="006F1520" w:rsidRPr="006F1520" w:rsidRDefault="006F1520" w:rsidP="00AF29E9">
            <w:pPr>
              <w:spacing w:line="276" w:lineRule="auto"/>
              <w:ind w:left="-45"/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</w:pPr>
            <w:r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>Do you need a invitation letter for Schengen VISA purposes                                         YES□      NO □</w:t>
            </w:r>
          </w:p>
          <w:p w14:paraId="4624E0E8" w14:textId="77777777" w:rsidR="003539EB" w:rsidRPr="006F1520" w:rsidRDefault="00AF29E9" w:rsidP="00AF29E9">
            <w:pPr>
              <w:spacing w:line="276" w:lineRule="auto"/>
              <w:ind w:left="-45"/>
              <w:rPr>
                <w:rFonts w:ascii="Arial Narrow" w:hAnsi="Arial Narrow" w:cstheme="majorBidi"/>
                <w:b/>
                <w:bCs/>
                <w:sz w:val="21"/>
                <w:szCs w:val="21"/>
              </w:rPr>
            </w:pPr>
            <w:r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 xml:space="preserve">Avez- vous obtenu un VISA Schengen auparavant ?                                                     </w:t>
            </w:r>
            <w:r w:rsidR="00BE0532" w:rsidRPr="006F1520">
              <w:rPr>
                <w:rFonts w:ascii="Arial Narrow" w:hAnsi="Arial Narrow" w:cstheme="majorBidi"/>
                <w:b/>
                <w:sz w:val="21"/>
                <w:szCs w:val="21"/>
                <w:lang w:eastAsia="it-IT"/>
              </w:rPr>
              <w:t xml:space="preserve"> </w:t>
            </w:r>
            <w:r w:rsidRPr="006F1520">
              <w:rPr>
                <w:rFonts w:ascii="Arial Narrow" w:hAnsi="Arial Narrow" w:cstheme="majorBidi"/>
                <w:b/>
                <w:bCs/>
                <w:sz w:val="21"/>
                <w:szCs w:val="21"/>
              </w:rPr>
              <w:t xml:space="preserve">OUI □      </w:t>
            </w:r>
            <w:r w:rsidR="00BE0532" w:rsidRPr="006F1520">
              <w:rPr>
                <w:rFonts w:ascii="Arial Narrow" w:hAnsi="Arial Narrow" w:cstheme="majorBidi"/>
                <w:b/>
                <w:bCs/>
                <w:sz w:val="21"/>
                <w:szCs w:val="21"/>
              </w:rPr>
              <w:t xml:space="preserve"> </w:t>
            </w:r>
            <w:r w:rsidRPr="006F1520">
              <w:rPr>
                <w:rFonts w:ascii="Arial Narrow" w:hAnsi="Arial Narrow" w:cstheme="majorBidi"/>
                <w:b/>
                <w:bCs/>
                <w:sz w:val="21"/>
                <w:szCs w:val="21"/>
              </w:rPr>
              <w:t>NON □</w:t>
            </w:r>
          </w:p>
          <w:p w14:paraId="3EA7AFE1" w14:textId="373C409D" w:rsidR="006F1520" w:rsidRPr="006F1520" w:rsidRDefault="006F1520" w:rsidP="00AF29E9">
            <w:pPr>
              <w:spacing w:line="276" w:lineRule="auto"/>
              <w:ind w:left="-45"/>
              <w:rPr>
                <w:rFonts w:ascii="Arial Narrow" w:hAnsi="Arial Narrow" w:cstheme="majorBidi"/>
                <w:b/>
                <w:sz w:val="21"/>
                <w:szCs w:val="21"/>
                <w:lang w:val="en-GB" w:eastAsia="it-IT"/>
              </w:rPr>
            </w:pPr>
            <w:r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>Have you ever obtained a Schengen VISA</w:t>
            </w:r>
            <w:r w:rsidR="00D8534C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 xml:space="preserve"> before </w:t>
            </w:r>
            <w:r w:rsidRPr="006F1520">
              <w:rPr>
                <w:rFonts w:ascii="Arial Narrow" w:hAnsi="Arial Narrow" w:cstheme="majorBidi"/>
                <w:b/>
                <w:bCs/>
                <w:color w:val="4F81BD" w:themeColor="accent1"/>
                <w:sz w:val="21"/>
                <w:szCs w:val="21"/>
                <w:lang w:val="en-GB"/>
              </w:rPr>
              <w:t>?                                                         YES□      NO □</w:t>
            </w:r>
          </w:p>
        </w:tc>
      </w:tr>
      <w:tr w:rsidR="00AF29E9" w:rsidRPr="00D8534C" w14:paraId="586D0479" w14:textId="77777777" w:rsidTr="00AF29E9">
        <w:trPr>
          <w:cantSplit/>
          <w:trHeight w:val="1872"/>
          <w:jc w:val="center"/>
        </w:trPr>
        <w:tc>
          <w:tcPr>
            <w:tcW w:w="1054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07EF1C" w14:textId="35A28497" w:rsidR="00AF29E9" w:rsidRPr="00D8534C" w:rsidRDefault="00AF29E9" w:rsidP="00AF29E9">
            <w:pPr>
              <w:pStyle w:val="NormalWeb1"/>
              <w:snapToGrid w:val="0"/>
              <w:spacing w:before="0" w:after="0"/>
              <w:rPr>
                <w:rFonts w:ascii="Arial Narrow" w:eastAsia="Times New Roman" w:hAnsi="Arial Narrow" w:cs="Arial"/>
                <w:b/>
                <w:bCs/>
                <w:sz w:val="21"/>
                <w:szCs w:val="21"/>
                <w:lang w:val="en-GB"/>
              </w:rPr>
            </w:pPr>
            <w:r w:rsidRPr="00D8534C">
              <w:rPr>
                <w:rFonts w:ascii="Arial Narrow" w:eastAsia="Times New Roman" w:hAnsi="Arial Narrow" w:cs="Arial"/>
                <w:b/>
                <w:bCs/>
                <w:sz w:val="21"/>
                <w:szCs w:val="21"/>
                <w:lang w:val="en-GB"/>
              </w:rPr>
              <w:t xml:space="preserve">Signature et Cachet </w:t>
            </w:r>
            <w:r w:rsidR="00D8534C" w:rsidRPr="00D8534C">
              <w:rPr>
                <w:rFonts w:ascii="Arial Narrow" w:eastAsia="Times New Roman" w:hAnsi="Arial Narrow" w:cs="Arial"/>
                <w:b/>
                <w:bCs/>
                <w:color w:val="4F81BD" w:themeColor="accent1"/>
                <w:sz w:val="21"/>
                <w:szCs w:val="21"/>
                <w:lang w:val="en-GB"/>
              </w:rPr>
              <w:t xml:space="preserve">/Stamp and signature </w:t>
            </w:r>
            <w:r w:rsidRPr="00D8534C">
              <w:rPr>
                <w:rFonts w:ascii="Arial Narrow" w:eastAsia="Times New Roman" w:hAnsi="Arial Narrow" w:cs="Arial"/>
                <w:b/>
                <w:bCs/>
                <w:color w:val="4F81BD" w:themeColor="accent1"/>
                <w:sz w:val="21"/>
                <w:szCs w:val="21"/>
                <w:lang w:val="en-GB"/>
              </w:rPr>
              <w:t xml:space="preserve">     </w:t>
            </w:r>
            <w:r w:rsidRPr="00D8534C">
              <w:rPr>
                <w:rFonts w:ascii="Arial Narrow" w:eastAsia="Times New Roman" w:hAnsi="Arial Narrow" w:cs="Arial"/>
                <w:b/>
                <w:bCs/>
                <w:sz w:val="21"/>
                <w:szCs w:val="21"/>
                <w:lang w:val="en-GB"/>
              </w:rPr>
              <w:t xml:space="preserve">                                                               Date </w:t>
            </w:r>
          </w:p>
        </w:tc>
      </w:tr>
    </w:tbl>
    <w:p w14:paraId="6951872C" w14:textId="77777777" w:rsidR="009B37A5" w:rsidRPr="00D8534C" w:rsidRDefault="009B37A5">
      <w:pPr>
        <w:ind w:right="480"/>
        <w:jc w:val="center"/>
        <w:rPr>
          <w:rFonts w:ascii="Arial Narrow" w:hAnsi="Arial Narrow"/>
          <w:b/>
          <w:bCs/>
          <w:sz w:val="21"/>
          <w:szCs w:val="21"/>
          <w:lang w:val="en-GB"/>
        </w:rPr>
      </w:pPr>
    </w:p>
    <w:sectPr w:rsidR="009B37A5" w:rsidRPr="00D8534C" w:rsidSect="00F95E80">
      <w:headerReference w:type="default" r:id="rId9"/>
      <w:footerReference w:type="default" r:id="rId10"/>
      <w:footnotePr>
        <w:pos w:val="beneathText"/>
      </w:footnotePr>
      <w:pgSz w:w="11905" w:h="16837"/>
      <w:pgMar w:top="116" w:right="1417" w:bottom="284" w:left="1417" w:header="135" w:footer="1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A6F98" w14:textId="77777777" w:rsidR="00E07B26" w:rsidRPr="009927FA" w:rsidRDefault="00E07B26">
      <w:pPr>
        <w:rPr>
          <w:sz w:val="23"/>
          <w:szCs w:val="23"/>
        </w:rPr>
      </w:pPr>
      <w:r w:rsidRPr="009927FA">
        <w:rPr>
          <w:sz w:val="23"/>
          <w:szCs w:val="23"/>
        </w:rPr>
        <w:separator/>
      </w:r>
    </w:p>
  </w:endnote>
  <w:endnote w:type="continuationSeparator" w:id="0">
    <w:p w14:paraId="0F8D1EC4" w14:textId="77777777" w:rsidR="00E07B26" w:rsidRPr="009927FA" w:rsidRDefault="00E07B26">
      <w:pPr>
        <w:rPr>
          <w:sz w:val="23"/>
          <w:szCs w:val="23"/>
        </w:rPr>
      </w:pPr>
      <w:r w:rsidRPr="009927FA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4FB87" w14:textId="77777777" w:rsidR="007F6AA4" w:rsidRDefault="007F6AA4">
    <w:pPr>
      <w:pStyle w:val="Pidipagina"/>
    </w:pPr>
  </w:p>
  <w:p w14:paraId="43607CC9" w14:textId="5D36E6C1" w:rsidR="00122E9A" w:rsidRPr="00122E9A" w:rsidRDefault="007F6AA4" w:rsidP="00122E9A">
    <w:pPr>
      <w:ind w:left="-567" w:right="-285"/>
      <w:jc w:val="center"/>
      <w:rPr>
        <w:rFonts w:ascii="Arial Narrow" w:hAnsi="Arial Narrow"/>
        <w:b/>
        <w:bCs/>
        <w:i/>
        <w:iCs/>
        <w:sz w:val="21"/>
        <w:szCs w:val="21"/>
      </w:rPr>
    </w:pPr>
    <w:r w:rsidRPr="00122E9A">
      <w:rPr>
        <w:rFonts w:ascii="Arial Narrow" w:hAnsi="Arial Narrow"/>
        <w:b/>
        <w:bCs/>
        <w:i/>
        <w:iCs/>
        <w:sz w:val="21"/>
        <w:szCs w:val="21"/>
      </w:rPr>
      <w:t>Prière faire parvenir cette fiche de participation dûment remplie à</w:t>
    </w:r>
    <w:r w:rsidR="00122E9A">
      <w:rPr>
        <w:rFonts w:ascii="Arial Narrow" w:hAnsi="Arial Narrow"/>
        <w:b/>
        <w:bCs/>
        <w:i/>
        <w:iCs/>
        <w:sz w:val="21"/>
        <w:szCs w:val="21"/>
      </w:rPr>
      <w:t>/</w:t>
    </w:r>
    <w:r w:rsidR="00122E9A" w:rsidRPr="00122E9A">
      <w:rPr>
        <w:rFonts w:ascii="Arial Narrow" w:hAnsi="Arial Narrow"/>
        <w:b/>
        <w:bCs/>
        <w:sz w:val="21"/>
        <w:szCs w:val="21"/>
        <w:lang w:val="en-GB"/>
      </w:rPr>
      <w:t>Please send back this Identification Form dully filled to</w:t>
    </w:r>
  </w:p>
  <w:p w14:paraId="6BAE0B43" w14:textId="2D149670" w:rsidR="00122E9A" w:rsidRPr="00122E9A" w:rsidRDefault="007F6AA4" w:rsidP="00122E9A">
    <w:pPr>
      <w:ind w:right="480"/>
      <w:jc w:val="center"/>
      <w:rPr>
        <w:rFonts w:ascii="Arial Narrow" w:hAnsi="Arial Narrow" w:cs="Tahoma"/>
        <w:b/>
        <w:color w:val="000000"/>
        <w:sz w:val="21"/>
        <w:szCs w:val="21"/>
        <w:lang w:val="en-GB"/>
      </w:rPr>
    </w:pPr>
    <w:r w:rsidRPr="00122E9A">
      <w:rPr>
        <w:rFonts w:ascii="Arial Narrow" w:hAnsi="Arial Narrow"/>
        <w:b/>
        <w:bCs/>
        <w:sz w:val="21"/>
        <w:szCs w:val="21"/>
        <w:lang w:val="en-GB"/>
      </w:rPr>
      <w:t> </w:t>
    </w:r>
    <w:r w:rsidRPr="00122E9A">
      <w:rPr>
        <w:rFonts w:ascii="Arial Narrow" w:hAnsi="Arial Narrow" w:cs="Tahoma"/>
        <w:b/>
        <w:color w:val="000000"/>
        <w:sz w:val="21"/>
        <w:szCs w:val="21"/>
        <w:lang w:val="en-GB"/>
      </w:rPr>
      <w:t>MIDA</w:t>
    </w:r>
    <w:r w:rsidR="00122E9A" w:rsidRPr="00122E9A">
      <w:rPr>
        <w:rFonts w:ascii="Arial Narrow" w:hAnsi="Arial Narrow" w:cs="Tahoma"/>
        <w:b/>
        <w:color w:val="000000"/>
        <w:sz w:val="21"/>
        <w:szCs w:val="21"/>
        <w:lang w:val="en-GB"/>
      </w:rPr>
      <w:t>- Mediterranean Investment Development A</w:t>
    </w:r>
    <w:r w:rsidR="00122E9A">
      <w:rPr>
        <w:rFonts w:ascii="Arial Narrow" w:hAnsi="Arial Narrow" w:cs="Tahoma"/>
        <w:b/>
        <w:color w:val="000000"/>
        <w:sz w:val="21"/>
        <w:szCs w:val="21"/>
        <w:lang w:val="en-GB"/>
      </w:rPr>
      <w:t xml:space="preserve">dvisors </w:t>
    </w:r>
  </w:p>
  <w:p w14:paraId="0BD89CE8" w14:textId="77777777" w:rsidR="007F6AA4" w:rsidRPr="00D97070" w:rsidRDefault="007F6AA4" w:rsidP="007F6AA4">
    <w:pPr>
      <w:ind w:right="365"/>
      <w:jc w:val="center"/>
      <w:rPr>
        <w:rFonts w:ascii="Arial Narrow" w:hAnsi="Arial Narrow" w:cs="Tahoma"/>
        <w:b/>
        <w:color w:val="000000"/>
        <w:sz w:val="21"/>
        <w:szCs w:val="21"/>
      </w:rPr>
    </w:pPr>
    <w:r w:rsidRPr="00D97070">
      <w:rPr>
        <w:rFonts w:ascii="Arial Narrow" w:hAnsi="Arial Narrow" w:cs="Tahoma"/>
        <w:b/>
        <w:color w:val="000000"/>
        <w:sz w:val="21"/>
        <w:szCs w:val="21"/>
      </w:rPr>
      <w:t xml:space="preserve">Tél : +216 71 890 071 – Fax : + 216 71 890 079 </w:t>
    </w:r>
  </w:p>
  <w:p w14:paraId="10083824" w14:textId="3838FFB6" w:rsidR="007F6AA4" w:rsidRPr="00D97070" w:rsidRDefault="007F6AA4" w:rsidP="007F6AA4">
    <w:pPr>
      <w:ind w:right="365"/>
      <w:jc w:val="center"/>
      <w:rPr>
        <w:rFonts w:ascii="Arial Narrow" w:hAnsi="Arial Narrow" w:cs="Tahoma"/>
        <w:b/>
        <w:color w:val="000000"/>
        <w:sz w:val="21"/>
        <w:szCs w:val="21"/>
      </w:rPr>
    </w:pPr>
    <w:r w:rsidRPr="00D97070">
      <w:rPr>
        <w:rFonts w:ascii="Arial Narrow" w:hAnsi="Arial Narrow" w:cs="Tahoma"/>
        <w:b/>
        <w:color w:val="000000"/>
        <w:sz w:val="21"/>
        <w:szCs w:val="21"/>
      </w:rPr>
      <w:t xml:space="preserve"> Email :</w:t>
    </w:r>
    <w:r>
      <w:rPr>
        <w:rFonts w:ascii="Arial Narrow" w:hAnsi="Arial Narrow" w:cs="Tahoma"/>
        <w:b/>
        <w:color w:val="000000"/>
        <w:sz w:val="21"/>
        <w:szCs w:val="21"/>
      </w:rPr>
      <w:t xml:space="preserve"> </w:t>
    </w:r>
    <w:hyperlink r:id="rId1" w:history="1">
      <w:r w:rsidR="005404CF" w:rsidRPr="00124625">
        <w:rPr>
          <w:rStyle w:val="Collegamentoipertestuale"/>
          <w:rFonts w:ascii="Arial Narrow" w:hAnsi="Arial Narrow" w:cs="Tahoma"/>
          <w:b/>
          <w:sz w:val="21"/>
          <w:szCs w:val="21"/>
        </w:rPr>
        <w:t>project1@midagrouptunisia.com</w:t>
      </w:r>
    </w:hyperlink>
    <w:r>
      <w:rPr>
        <w:rFonts w:ascii="Arial Narrow" w:hAnsi="Arial Narrow" w:cs="Tahoma"/>
        <w:b/>
        <w:color w:val="000000"/>
        <w:sz w:val="21"/>
        <w:szCs w:val="21"/>
      </w:rPr>
      <w:t xml:space="preserve">   et/ou </w:t>
    </w:r>
    <w:hyperlink r:id="rId2" w:history="1">
      <w:r w:rsidR="00F95E80" w:rsidRPr="00124625">
        <w:rPr>
          <w:rStyle w:val="Collegamentoipertestuale"/>
          <w:rFonts w:ascii="Arial Narrow" w:hAnsi="Arial Narrow" w:cs="Tahoma"/>
          <w:b/>
          <w:sz w:val="21"/>
          <w:szCs w:val="21"/>
        </w:rPr>
        <w:t>mida@midagrouptunisia.com</w:t>
      </w:r>
    </w:hyperlink>
    <w:r>
      <w:rPr>
        <w:rFonts w:ascii="Arial Narrow" w:hAnsi="Arial Narrow" w:cs="Tahoma"/>
        <w:b/>
        <w:color w:val="000000"/>
        <w:sz w:val="21"/>
        <w:szCs w:val="21"/>
      </w:rPr>
      <w:t xml:space="preserve">  </w:t>
    </w:r>
  </w:p>
  <w:p w14:paraId="265E77F9" w14:textId="77777777" w:rsidR="007F6AA4" w:rsidRDefault="007F6AA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E5D9B" w14:textId="77777777" w:rsidR="00E07B26" w:rsidRPr="009927FA" w:rsidRDefault="00E07B26">
      <w:pPr>
        <w:rPr>
          <w:sz w:val="23"/>
          <w:szCs w:val="23"/>
        </w:rPr>
      </w:pPr>
      <w:r w:rsidRPr="009927FA">
        <w:rPr>
          <w:sz w:val="23"/>
          <w:szCs w:val="23"/>
        </w:rPr>
        <w:separator/>
      </w:r>
    </w:p>
  </w:footnote>
  <w:footnote w:type="continuationSeparator" w:id="0">
    <w:p w14:paraId="215880D7" w14:textId="77777777" w:rsidR="00E07B26" w:rsidRPr="009927FA" w:rsidRDefault="00E07B26">
      <w:pPr>
        <w:rPr>
          <w:sz w:val="23"/>
          <w:szCs w:val="23"/>
        </w:rPr>
      </w:pPr>
      <w:r w:rsidRPr="009927FA">
        <w:rPr>
          <w:sz w:val="23"/>
          <w:szCs w:val="23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23D23" w14:textId="77777777" w:rsidR="00F01E6C" w:rsidRPr="00A35568" w:rsidRDefault="00F01E6C" w:rsidP="00E144AD">
    <w:pPr>
      <w:spacing w:line="120" w:lineRule="atLeast"/>
      <w:rPr>
        <w:rFonts w:ascii="Verdana" w:hAnsi="Verdana"/>
        <w:noProof/>
        <w:sz w:val="40"/>
        <w:szCs w:val="38"/>
      </w:rPr>
    </w:pPr>
    <w:r w:rsidRPr="00A35568">
      <w:rPr>
        <w:rFonts w:ascii="Verdana" w:hAnsi="Verdana"/>
        <w:noProof/>
        <w:sz w:val="40"/>
        <w:szCs w:val="38"/>
      </w:rPr>
      <w:tab/>
    </w:r>
    <w:r w:rsidR="00193FC2">
      <w:rPr>
        <w:rFonts w:ascii="Verdana" w:hAnsi="Verdana"/>
        <w:noProof/>
        <w:sz w:val="40"/>
        <w:szCs w:val="38"/>
      </w:rPr>
      <w:t xml:space="preserve">                    </w:t>
    </w:r>
    <w:r w:rsidR="00E144AD">
      <w:rPr>
        <w:rFonts w:ascii="Verdana" w:hAnsi="Verdana"/>
        <w:noProof/>
        <w:sz w:val="40"/>
        <w:szCs w:val="38"/>
      </w:rPr>
      <w:t xml:space="preserve">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03A68"/>
    <w:multiLevelType w:val="hybridMultilevel"/>
    <w:tmpl w:val="DDCEE4FE"/>
    <w:lvl w:ilvl="0" w:tplc="0410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775C2"/>
    <w:multiLevelType w:val="hybridMultilevel"/>
    <w:tmpl w:val="F4305EFE"/>
    <w:lvl w:ilvl="0" w:tplc="0D189EF0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F1734E"/>
    <w:multiLevelType w:val="hybridMultilevel"/>
    <w:tmpl w:val="074E9852"/>
    <w:lvl w:ilvl="0" w:tplc="8A46202E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9B31EC"/>
    <w:multiLevelType w:val="hybridMultilevel"/>
    <w:tmpl w:val="F53811DC"/>
    <w:lvl w:ilvl="0" w:tplc="A0F44044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283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DC3BDLMjQyNTZV0lIJTi4sz8/NACgxrAY7ZYlUsAAAA"/>
  </w:docVars>
  <w:rsids>
    <w:rsidRoot w:val="00C13C8B"/>
    <w:rsid w:val="00025A95"/>
    <w:rsid w:val="000305EE"/>
    <w:rsid w:val="00033EA0"/>
    <w:rsid w:val="00041044"/>
    <w:rsid w:val="000417F6"/>
    <w:rsid w:val="0005433F"/>
    <w:rsid w:val="00072654"/>
    <w:rsid w:val="00074728"/>
    <w:rsid w:val="00091A69"/>
    <w:rsid w:val="000A4FF6"/>
    <w:rsid w:val="000D6C4E"/>
    <w:rsid w:val="001202BB"/>
    <w:rsid w:val="001220D6"/>
    <w:rsid w:val="00122E9A"/>
    <w:rsid w:val="0014341C"/>
    <w:rsid w:val="001534B5"/>
    <w:rsid w:val="00156FB5"/>
    <w:rsid w:val="00175525"/>
    <w:rsid w:val="00193FC2"/>
    <w:rsid w:val="001A4026"/>
    <w:rsid w:val="001A78EA"/>
    <w:rsid w:val="001B469B"/>
    <w:rsid w:val="001D10BC"/>
    <w:rsid w:val="001F7B17"/>
    <w:rsid w:val="002125BF"/>
    <w:rsid w:val="00214C72"/>
    <w:rsid w:val="00231420"/>
    <w:rsid w:val="00263E50"/>
    <w:rsid w:val="00275486"/>
    <w:rsid w:val="00292003"/>
    <w:rsid w:val="002B2637"/>
    <w:rsid w:val="002B4B47"/>
    <w:rsid w:val="002E52D7"/>
    <w:rsid w:val="002F1B71"/>
    <w:rsid w:val="003019D3"/>
    <w:rsid w:val="00312ACA"/>
    <w:rsid w:val="003172B5"/>
    <w:rsid w:val="00352149"/>
    <w:rsid w:val="003539EB"/>
    <w:rsid w:val="00364D5C"/>
    <w:rsid w:val="00367CA8"/>
    <w:rsid w:val="00382896"/>
    <w:rsid w:val="003B6088"/>
    <w:rsid w:val="003C717C"/>
    <w:rsid w:val="003E0513"/>
    <w:rsid w:val="003E3F18"/>
    <w:rsid w:val="00413430"/>
    <w:rsid w:val="00435101"/>
    <w:rsid w:val="00463B87"/>
    <w:rsid w:val="00472ED9"/>
    <w:rsid w:val="00494315"/>
    <w:rsid w:val="004B35CC"/>
    <w:rsid w:val="004B5CD0"/>
    <w:rsid w:val="004D1AC1"/>
    <w:rsid w:val="00527CD4"/>
    <w:rsid w:val="00535593"/>
    <w:rsid w:val="005404CF"/>
    <w:rsid w:val="00542EB2"/>
    <w:rsid w:val="005506C0"/>
    <w:rsid w:val="00550C96"/>
    <w:rsid w:val="005933AE"/>
    <w:rsid w:val="005D02ED"/>
    <w:rsid w:val="005F36B1"/>
    <w:rsid w:val="005F7BCB"/>
    <w:rsid w:val="0061037F"/>
    <w:rsid w:val="006520E0"/>
    <w:rsid w:val="00654411"/>
    <w:rsid w:val="00654702"/>
    <w:rsid w:val="006655FA"/>
    <w:rsid w:val="00671827"/>
    <w:rsid w:val="00671EA8"/>
    <w:rsid w:val="00692060"/>
    <w:rsid w:val="006C3739"/>
    <w:rsid w:val="006F1520"/>
    <w:rsid w:val="00714F56"/>
    <w:rsid w:val="0072267F"/>
    <w:rsid w:val="007861AA"/>
    <w:rsid w:val="007B4DAA"/>
    <w:rsid w:val="007C2C5D"/>
    <w:rsid w:val="007D011D"/>
    <w:rsid w:val="007E7845"/>
    <w:rsid w:val="007F4099"/>
    <w:rsid w:val="007F6AA4"/>
    <w:rsid w:val="00802CA3"/>
    <w:rsid w:val="00806899"/>
    <w:rsid w:val="008168B8"/>
    <w:rsid w:val="00827DF3"/>
    <w:rsid w:val="008C6773"/>
    <w:rsid w:val="008F4174"/>
    <w:rsid w:val="00907F14"/>
    <w:rsid w:val="00942CDC"/>
    <w:rsid w:val="00970E1B"/>
    <w:rsid w:val="009927FA"/>
    <w:rsid w:val="009A0E45"/>
    <w:rsid w:val="009A66AF"/>
    <w:rsid w:val="009A7639"/>
    <w:rsid w:val="009B16A0"/>
    <w:rsid w:val="009B37A5"/>
    <w:rsid w:val="009B5C07"/>
    <w:rsid w:val="009B7B1F"/>
    <w:rsid w:val="009C73B3"/>
    <w:rsid w:val="009E15FA"/>
    <w:rsid w:val="009E366C"/>
    <w:rsid w:val="00A35568"/>
    <w:rsid w:val="00A36884"/>
    <w:rsid w:val="00A4000C"/>
    <w:rsid w:val="00A52982"/>
    <w:rsid w:val="00A9448E"/>
    <w:rsid w:val="00AB2C51"/>
    <w:rsid w:val="00AD0F15"/>
    <w:rsid w:val="00AE559D"/>
    <w:rsid w:val="00AF29E9"/>
    <w:rsid w:val="00B1648D"/>
    <w:rsid w:val="00B17D58"/>
    <w:rsid w:val="00B64D62"/>
    <w:rsid w:val="00B6736A"/>
    <w:rsid w:val="00B85761"/>
    <w:rsid w:val="00B91335"/>
    <w:rsid w:val="00B9757C"/>
    <w:rsid w:val="00BA35FC"/>
    <w:rsid w:val="00BB1FCA"/>
    <w:rsid w:val="00BE0532"/>
    <w:rsid w:val="00C02E11"/>
    <w:rsid w:val="00C07B6C"/>
    <w:rsid w:val="00C13C8B"/>
    <w:rsid w:val="00C32C2B"/>
    <w:rsid w:val="00C46EC3"/>
    <w:rsid w:val="00C50F64"/>
    <w:rsid w:val="00C50FF4"/>
    <w:rsid w:val="00C57A35"/>
    <w:rsid w:val="00C62800"/>
    <w:rsid w:val="00C64B29"/>
    <w:rsid w:val="00C70EDB"/>
    <w:rsid w:val="00C7295B"/>
    <w:rsid w:val="00C74ED9"/>
    <w:rsid w:val="00C81191"/>
    <w:rsid w:val="00CA134D"/>
    <w:rsid w:val="00D22E87"/>
    <w:rsid w:val="00D33E0E"/>
    <w:rsid w:val="00D41A62"/>
    <w:rsid w:val="00D517B2"/>
    <w:rsid w:val="00D66653"/>
    <w:rsid w:val="00D8534C"/>
    <w:rsid w:val="00D905C7"/>
    <w:rsid w:val="00D97070"/>
    <w:rsid w:val="00DA3D7F"/>
    <w:rsid w:val="00DC6D7D"/>
    <w:rsid w:val="00DD1E3D"/>
    <w:rsid w:val="00DE0A46"/>
    <w:rsid w:val="00DE37A4"/>
    <w:rsid w:val="00E07B26"/>
    <w:rsid w:val="00E144AD"/>
    <w:rsid w:val="00E36BD8"/>
    <w:rsid w:val="00E574FB"/>
    <w:rsid w:val="00E80742"/>
    <w:rsid w:val="00E9215D"/>
    <w:rsid w:val="00EB5139"/>
    <w:rsid w:val="00ED5D65"/>
    <w:rsid w:val="00ED6DAD"/>
    <w:rsid w:val="00F01E6C"/>
    <w:rsid w:val="00F1523E"/>
    <w:rsid w:val="00F217FD"/>
    <w:rsid w:val="00F413EA"/>
    <w:rsid w:val="00F44916"/>
    <w:rsid w:val="00F615ED"/>
    <w:rsid w:val="00F95E80"/>
    <w:rsid w:val="00F964BA"/>
    <w:rsid w:val="00FB5313"/>
    <w:rsid w:val="00FE3302"/>
    <w:rsid w:val="00FE4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AA9E29"/>
  <w15:docId w15:val="{8A94017D-8F80-40F6-A2B4-4F64F035B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B5CD0"/>
    <w:pPr>
      <w:suppressAutoHyphens/>
    </w:pPr>
    <w:rPr>
      <w:sz w:val="24"/>
      <w:szCs w:val="24"/>
      <w:lang w:eastAsia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Absatz-Standardschriftart">
    <w:name w:val="Absatz-Standardschriftart"/>
    <w:rsid w:val="004B5CD0"/>
  </w:style>
  <w:style w:type="character" w:customStyle="1" w:styleId="WW-Absatz-Standardschriftart">
    <w:name w:val="WW-Absatz-Standardschriftart"/>
    <w:rsid w:val="004B5CD0"/>
  </w:style>
  <w:style w:type="character" w:customStyle="1" w:styleId="WW-Absatz-Standardschriftart1">
    <w:name w:val="WW-Absatz-Standardschriftart1"/>
    <w:rsid w:val="004B5CD0"/>
  </w:style>
  <w:style w:type="character" w:customStyle="1" w:styleId="Policepardfaut1">
    <w:name w:val="Police par défaut1"/>
    <w:rsid w:val="004B5CD0"/>
  </w:style>
  <w:style w:type="character" w:styleId="Collegamentoipertestuale">
    <w:name w:val="Hyperlink"/>
    <w:basedOn w:val="Policepardfaut1"/>
    <w:semiHidden/>
    <w:rsid w:val="004B5CD0"/>
    <w:rPr>
      <w:color w:val="0000FF"/>
      <w:u w:val="single"/>
    </w:rPr>
  </w:style>
  <w:style w:type="character" w:customStyle="1" w:styleId="CarCar2">
    <w:name w:val="Car Car2"/>
    <w:basedOn w:val="Policepardfaut1"/>
    <w:rsid w:val="004B5CD0"/>
    <w:rPr>
      <w:sz w:val="24"/>
      <w:szCs w:val="24"/>
      <w:lang w:val="fr-FR" w:eastAsia="ar-SA" w:bidi="ar-SA"/>
    </w:rPr>
  </w:style>
  <w:style w:type="character" w:customStyle="1" w:styleId="TitreA">
    <w:name w:val="Titre A"/>
    <w:basedOn w:val="Policepardfaut1"/>
    <w:rsid w:val="004B5CD0"/>
    <w:rPr>
      <w:rFonts w:ascii="Tahoma" w:hAnsi="Tahoma" w:cs="Times New Roman"/>
      <w:b/>
      <w:bCs/>
      <w:sz w:val="24"/>
    </w:rPr>
  </w:style>
  <w:style w:type="character" w:customStyle="1" w:styleId="CarCar1">
    <w:name w:val="Car Car1"/>
    <w:basedOn w:val="Policepardfaut1"/>
    <w:rsid w:val="004B5CD0"/>
    <w:rPr>
      <w:sz w:val="24"/>
      <w:szCs w:val="24"/>
      <w:lang w:val="fr-FR"/>
    </w:rPr>
  </w:style>
  <w:style w:type="character" w:customStyle="1" w:styleId="CarCar">
    <w:name w:val="Car Car"/>
    <w:basedOn w:val="Policepardfaut1"/>
    <w:rsid w:val="004B5CD0"/>
    <w:rPr>
      <w:rFonts w:ascii="Tahoma" w:hAnsi="Tahoma" w:cs="Tahoma"/>
      <w:sz w:val="16"/>
      <w:szCs w:val="16"/>
      <w:lang w:val="fr-FR"/>
    </w:rPr>
  </w:style>
  <w:style w:type="paragraph" w:customStyle="1" w:styleId="Titre1">
    <w:name w:val="Titre1"/>
    <w:basedOn w:val="Normale"/>
    <w:next w:val="Corpotesto"/>
    <w:rsid w:val="004B5CD0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Corpotesto">
    <w:name w:val="Body Text"/>
    <w:basedOn w:val="Normale"/>
    <w:semiHidden/>
    <w:rsid w:val="004B5CD0"/>
    <w:pPr>
      <w:spacing w:after="120"/>
    </w:pPr>
  </w:style>
  <w:style w:type="paragraph" w:styleId="Elenco">
    <w:name w:val="List"/>
    <w:basedOn w:val="Corpotesto"/>
    <w:semiHidden/>
    <w:rsid w:val="004B5CD0"/>
    <w:rPr>
      <w:rFonts w:cs="Tahoma"/>
    </w:rPr>
  </w:style>
  <w:style w:type="paragraph" w:customStyle="1" w:styleId="Lgende1">
    <w:name w:val="Légende1"/>
    <w:basedOn w:val="Normale"/>
    <w:rsid w:val="004B5CD0"/>
    <w:pPr>
      <w:suppressLineNumbers/>
      <w:spacing w:before="120" w:after="120"/>
    </w:pPr>
    <w:rPr>
      <w:rFonts w:cs="Tahoma"/>
      <w:i/>
      <w:iCs/>
    </w:rPr>
  </w:style>
  <w:style w:type="paragraph" w:customStyle="1" w:styleId="Rpertoire">
    <w:name w:val="Répertoire"/>
    <w:basedOn w:val="Normale"/>
    <w:rsid w:val="004B5CD0"/>
    <w:pPr>
      <w:suppressLineNumbers/>
    </w:pPr>
    <w:rPr>
      <w:rFonts w:cs="Tahoma"/>
    </w:rPr>
  </w:style>
  <w:style w:type="paragraph" w:customStyle="1" w:styleId="Style2">
    <w:name w:val="Style2"/>
    <w:basedOn w:val="Normale"/>
    <w:rsid w:val="004B5CD0"/>
    <w:pPr>
      <w:tabs>
        <w:tab w:val="left" w:pos="2779"/>
        <w:tab w:val="center" w:pos="4536"/>
      </w:tabs>
    </w:pPr>
    <w:rPr>
      <w:rFonts w:ascii="French Script MT" w:hAnsi="French Script MT" w:cs="Arabic Transparent"/>
      <w:b/>
      <w:bCs/>
      <w:lang w:eastAsia="ar-TN" w:bidi="ar-TN"/>
    </w:rPr>
  </w:style>
  <w:style w:type="paragraph" w:styleId="Intestazione">
    <w:name w:val="header"/>
    <w:basedOn w:val="Normale"/>
    <w:semiHidden/>
    <w:rsid w:val="004B5CD0"/>
    <w:pPr>
      <w:tabs>
        <w:tab w:val="center" w:pos="4536"/>
        <w:tab w:val="right" w:pos="9072"/>
      </w:tabs>
    </w:pPr>
  </w:style>
  <w:style w:type="paragraph" w:customStyle="1" w:styleId="NormalWeb1">
    <w:name w:val="Normal (Web)1"/>
    <w:basedOn w:val="Normale"/>
    <w:rsid w:val="004B5CD0"/>
    <w:pPr>
      <w:spacing w:before="280" w:after="280"/>
    </w:pPr>
    <w:rPr>
      <w:rFonts w:ascii="Arial Unicode MS" w:eastAsia="Arial Unicode MS" w:hAnsi="Arial Unicode MS" w:cs="Arial Unicode MS"/>
    </w:rPr>
  </w:style>
  <w:style w:type="paragraph" w:styleId="Pidipagina">
    <w:name w:val="footer"/>
    <w:basedOn w:val="Normale"/>
    <w:link w:val="PidipaginaCarattere"/>
    <w:uiPriority w:val="99"/>
    <w:rsid w:val="004B5CD0"/>
    <w:pPr>
      <w:tabs>
        <w:tab w:val="center" w:pos="4536"/>
        <w:tab w:val="right" w:pos="9072"/>
      </w:tabs>
    </w:pPr>
  </w:style>
  <w:style w:type="paragraph" w:customStyle="1" w:styleId="Textedebulles1">
    <w:name w:val="Texte de bulles1"/>
    <w:basedOn w:val="Normale"/>
    <w:rsid w:val="004B5CD0"/>
    <w:rPr>
      <w:rFonts w:ascii="Tahoma" w:hAnsi="Tahoma" w:cs="Tahoma"/>
      <w:sz w:val="16"/>
      <w:szCs w:val="16"/>
    </w:rPr>
  </w:style>
  <w:style w:type="paragraph" w:customStyle="1" w:styleId="Contenudetableau">
    <w:name w:val="Contenu de tableau"/>
    <w:basedOn w:val="Normale"/>
    <w:rsid w:val="004B5CD0"/>
    <w:pPr>
      <w:suppressLineNumbers/>
    </w:pPr>
  </w:style>
  <w:style w:type="paragraph" w:customStyle="1" w:styleId="Titredetableau">
    <w:name w:val="Titre de tableau"/>
    <w:basedOn w:val="Contenudetableau"/>
    <w:rsid w:val="004B5CD0"/>
    <w:pPr>
      <w:jc w:val="center"/>
    </w:pPr>
    <w:rPr>
      <w:b/>
      <w:bCs/>
    </w:rPr>
  </w:style>
  <w:style w:type="character" w:customStyle="1" w:styleId="hps">
    <w:name w:val="hps"/>
    <w:basedOn w:val="Carpredefinitoparagrafo"/>
    <w:rsid w:val="00C46EC3"/>
  </w:style>
  <w:style w:type="character" w:customStyle="1" w:styleId="shorttext">
    <w:name w:val="short_text"/>
    <w:basedOn w:val="Carpredefinitoparagrafo"/>
    <w:rsid w:val="004D1AC1"/>
  </w:style>
  <w:style w:type="paragraph" w:styleId="Nessunaspaziatura">
    <w:name w:val="No Spacing"/>
    <w:uiPriority w:val="1"/>
    <w:qFormat/>
    <w:rsid w:val="005506C0"/>
    <w:pPr>
      <w:suppressAutoHyphens/>
    </w:pPr>
    <w:rPr>
      <w:sz w:val="24"/>
      <w:szCs w:val="24"/>
      <w:lang w:eastAsia="ar-S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B2637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B2637"/>
    <w:rPr>
      <w:rFonts w:ascii="Tahoma" w:hAnsi="Tahoma" w:cs="Tahoma"/>
      <w:sz w:val="16"/>
      <w:szCs w:val="16"/>
      <w:lang w:eastAsia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F6AA4"/>
    <w:rPr>
      <w:sz w:val="24"/>
      <w:szCs w:val="24"/>
      <w:lang w:eastAsia="ar-SA"/>
    </w:rPr>
  </w:style>
  <w:style w:type="paragraph" w:styleId="Paragrafoelenco">
    <w:name w:val="List Paragraph"/>
    <w:basedOn w:val="Normale"/>
    <w:uiPriority w:val="34"/>
    <w:qFormat/>
    <w:rsid w:val="00DA3D7F"/>
    <w:pPr>
      <w:widowControl w:val="0"/>
      <w:ind w:left="720"/>
      <w:contextualSpacing/>
    </w:pPr>
    <w:rPr>
      <w:rFonts w:ascii="Arial" w:eastAsia="SimSun" w:hAnsi="Arial" w:cs="Mangal"/>
      <w:noProof/>
      <w:kern w:val="2"/>
      <w:szCs w:val="21"/>
      <w:lang w:val="it-IT" w:eastAsia="hi-IN" w:bidi="hi-IN"/>
    </w:rPr>
  </w:style>
  <w:style w:type="character" w:styleId="Testosegnaposto">
    <w:name w:val="Placeholder Text"/>
    <w:basedOn w:val="Carpredefinitoparagrafo"/>
    <w:uiPriority w:val="99"/>
    <w:semiHidden/>
    <w:rsid w:val="00122E9A"/>
    <w:rPr>
      <w:color w:val="808080"/>
    </w:rPr>
  </w:style>
  <w:style w:type="character" w:styleId="Menzionenonrisolta">
    <w:name w:val="Unresolved Mention"/>
    <w:basedOn w:val="Carpredefinitoparagrafo"/>
    <w:uiPriority w:val="99"/>
    <w:semiHidden/>
    <w:unhideWhenUsed/>
    <w:rsid w:val="005404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ida@midagrouptunisia.com" TargetMode="External"/><Relationship Id="rId1" Type="http://schemas.openxmlformats.org/officeDocument/2006/relationships/hyperlink" Target="mailto:project1@midagrouptunisia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673</Words>
  <Characters>3702</Characters>
  <Application>Microsoft Office Word</Application>
  <DocSecurity>0</DocSecurity>
  <Lines>30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7</CharactersWithSpaces>
  <SharedDoc>false</SharedDoc>
  <HLinks>
    <vt:vector size="12" baseType="variant">
      <vt:variant>
        <vt:i4>2228231</vt:i4>
      </vt:variant>
      <vt:variant>
        <vt:i4>3</vt:i4>
      </vt:variant>
      <vt:variant>
        <vt:i4>0</vt:i4>
      </vt:variant>
      <vt:variant>
        <vt:i4>5</vt:i4>
      </vt:variant>
      <vt:variant>
        <vt:lpwstr>mailto:mida@midagrouptunisia.com</vt:lpwstr>
      </vt:variant>
      <vt:variant>
        <vt:lpwstr/>
      </vt:variant>
      <vt:variant>
        <vt:i4>2424901</vt:i4>
      </vt:variant>
      <vt:variant>
        <vt:i4>0</vt:i4>
      </vt:variant>
      <vt:variant>
        <vt:i4>0</vt:i4>
      </vt:variant>
      <vt:variant>
        <vt:i4>5</vt:i4>
      </vt:variant>
      <vt:variant>
        <vt:lpwstr>mailto:project1@midagrouptunis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eur</dc:creator>
  <cp:lastModifiedBy>Antonino Trimarchi</cp:lastModifiedBy>
  <cp:revision>11</cp:revision>
  <cp:lastPrinted>2018-02-21T16:17:00Z</cp:lastPrinted>
  <dcterms:created xsi:type="dcterms:W3CDTF">2022-02-24T14:02:00Z</dcterms:created>
  <dcterms:modified xsi:type="dcterms:W3CDTF">2022-02-24T21:19:00Z</dcterms:modified>
</cp:coreProperties>
</file>